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038D27" w14:textId="467DDD03" w:rsidR="003D7D10" w:rsidRPr="00CC1D7B" w:rsidRDefault="001E5EE6">
      <w:pPr>
        <w:pStyle w:val="BodyText"/>
        <w:ind w:left="-553"/>
        <w:rPr>
          <w:rFonts w:asciiTheme="majorHAnsi" w:hAnsiTheme="majorHAnsi"/>
          <w:sz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g">
            <w:drawing>
              <wp:inline distT="0" distB="0" distL="0" distR="0" wp14:anchorId="0CF92B07" wp14:editId="15E13D60">
                <wp:extent cx="6797675" cy="741680"/>
                <wp:effectExtent l="0" t="0" r="3175" b="1270"/>
                <wp:docPr id="1840349033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97675" cy="741680"/>
                          <a:chOff x="0" y="0"/>
                          <a:chExt cx="10705" cy="1168"/>
                        </a:xfrm>
                      </wpg:grpSpPr>
                      <pic:pic xmlns:pic="http://schemas.openxmlformats.org/drawingml/2006/picture">
                        <pic:nvPicPr>
                          <pic:cNvPr id="1010247675" name="docshape2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1"/>
                            <a:ext cx="1167" cy="116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56456542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" y="1073"/>
                            <a:ext cx="106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98341074" name="docshape3"/>
                        <wps:cNvSpPr txBox="1">
                          <a:spLocks noChangeArrowheads="1"/>
                        </wps:cNvSpPr>
                        <wps:spPr bwMode="auto">
                          <a:xfrm>
                            <a:off x="1" y="0"/>
                            <a:ext cx="10704" cy="11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F2301E" w14:textId="3E398374" w:rsidR="003D7D10" w:rsidRDefault="00E768E4">
                              <w:pPr>
                                <w:spacing w:before="455" w:line="653" w:lineRule="exact"/>
                                <w:ind w:left="4412"/>
                                <w:rPr>
                                  <w:rFonts w:ascii="Cambria"/>
                                  <w:sz w:val="56"/>
                                </w:rPr>
                              </w:pPr>
                              <w:r>
                                <w:rPr>
                                  <w:rFonts w:ascii="Cambria"/>
                                  <w:smallCaps/>
                                  <w:w w:val="120"/>
                                  <w:sz w:val="56"/>
                                </w:rPr>
                                <w:t xml:space="preserve"> 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w w:val="120"/>
                                  <w:sz w:val="56"/>
                                </w:rPr>
                                <w:t>Borough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spacing w:val="9"/>
                                  <w:w w:val="120"/>
                                  <w:sz w:val="56"/>
                                </w:rPr>
                                <w:t xml:space="preserve"> 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w w:val="120"/>
                                  <w:sz w:val="56"/>
                                </w:rPr>
                                <w:t>of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spacing w:val="8"/>
                                  <w:w w:val="120"/>
                                  <w:sz w:val="56"/>
                                </w:rPr>
                                <w:t xml:space="preserve"> 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spacing w:val="-2"/>
                                  <w:w w:val="115"/>
                                  <w:sz w:val="56"/>
                                </w:rPr>
                                <w:t>Tarentum</w:t>
                              </w:r>
                            </w:p>
                            <w:p w14:paraId="051F887E" w14:textId="77777777" w:rsidR="00E768E4" w:rsidRDefault="00E768E4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CF92B07" id="docshapegroup1" o:spid="_x0000_s1026" style="width:535.25pt;height:58.4pt;mso-position-horizontal-relative:char;mso-position-vertical-relative:line" coordsize="10705,11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top:1;width:1167;height:116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">
                  <v:imagedata r:id="rId6" o:title=""/>
                </v:shape>
                <v:line id="Line 4" o:spid="_x0000_s1028" style="position:absolute;visibility:visible;mso-wrap-style:square" from="1,1073" to="10621,10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3" o:spid="_x0000_s1029" type="#_x0000_t202" style="position:absolute;left:1;width:10704;height:11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" filled="f" stroked="f">
                  <v:textbox inset="0,0,0,0">
                    <w:txbxContent>
                      <w:p w14:paraId="72F2301E" w14:textId="3E398374" w:rsidR="003D7D10" w:rsidRDefault="00E768E4">
                        <w:pPr>
                          <w:spacing w:before="455" w:line="653" w:lineRule="exact"/>
                          <w:ind w:left="4412"/>
                          <w:rPr>
                            <w:rFonts w:ascii="Cambria"/>
                            <w:sz w:val="56"/>
                          </w:rPr>
                        </w:pPr>
                        <w:r>
                          <w:rPr>
                            <w:rFonts w:ascii="Cambria"/>
                            <w:smallCaps/>
                            <w:w w:val="120"/>
                            <w:sz w:val="56"/>
                          </w:rPr>
                          <w:t xml:space="preserve"> </w:t>
                        </w:r>
                        <w:r w:rsidR="007E1434">
                          <w:rPr>
                            <w:rFonts w:ascii="Cambria"/>
                            <w:smallCaps/>
                            <w:w w:val="120"/>
                            <w:sz w:val="56"/>
                          </w:rPr>
                          <w:t>Borough</w:t>
                        </w:r>
                        <w:r w:rsidR="007E1434">
                          <w:rPr>
                            <w:rFonts w:ascii="Cambria"/>
                            <w:smallCaps/>
                            <w:spacing w:val="9"/>
                            <w:w w:val="120"/>
                            <w:sz w:val="56"/>
                          </w:rPr>
                          <w:t xml:space="preserve"> </w:t>
                        </w:r>
                        <w:r w:rsidR="007E1434">
                          <w:rPr>
                            <w:rFonts w:ascii="Cambria"/>
                            <w:smallCaps/>
                            <w:w w:val="120"/>
                            <w:sz w:val="56"/>
                          </w:rPr>
                          <w:t>of</w:t>
                        </w:r>
                        <w:r w:rsidR="007E1434">
                          <w:rPr>
                            <w:rFonts w:ascii="Cambria"/>
                            <w:smallCaps/>
                            <w:spacing w:val="8"/>
                            <w:w w:val="120"/>
                            <w:sz w:val="56"/>
                          </w:rPr>
                          <w:t xml:space="preserve"> </w:t>
                        </w:r>
                        <w:r w:rsidR="007E1434">
                          <w:rPr>
                            <w:rFonts w:ascii="Cambria"/>
                            <w:smallCaps/>
                            <w:spacing w:val="-2"/>
                            <w:w w:val="115"/>
                            <w:sz w:val="56"/>
                          </w:rPr>
                          <w:t>Tarentum</w:t>
                        </w:r>
                      </w:p>
                      <w:p w14:paraId="051F887E" w14:textId="77777777" w:rsidR="00E768E4" w:rsidRDefault="00E768E4"/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54B0DEC" w14:textId="77777777" w:rsidR="003D7D10" w:rsidRPr="00CC1D7B" w:rsidRDefault="003D7D10">
      <w:pPr>
        <w:rPr>
          <w:rFonts w:asciiTheme="majorHAnsi" w:hAnsiTheme="majorHAnsi"/>
          <w:sz w:val="20"/>
        </w:rPr>
        <w:sectPr w:rsidR="003D7D10" w:rsidRPr="00CC1D7B" w:rsidSect="008F2069">
          <w:type w:val="continuous"/>
          <w:pgSz w:w="12240" w:h="15840"/>
          <w:pgMar w:top="460" w:right="700" w:bottom="280" w:left="1340" w:header="720" w:footer="720" w:gutter="0"/>
          <w:cols w:space="720"/>
        </w:sectPr>
      </w:pPr>
    </w:p>
    <w:p w14:paraId="5B620135" w14:textId="20B269D5" w:rsidR="003D7D10" w:rsidRPr="00CC1D7B" w:rsidRDefault="001E5EE6">
      <w:pPr>
        <w:pStyle w:val="BodyText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 xml:space="preserve">                                                                                                      </w:t>
      </w:r>
    </w:p>
    <w:p w14:paraId="59D52C70" w14:textId="77777777" w:rsidR="003D7D10" w:rsidRPr="00CC1D7B" w:rsidRDefault="003D7D10">
      <w:pPr>
        <w:pStyle w:val="BodyText"/>
        <w:rPr>
          <w:rFonts w:asciiTheme="majorHAnsi" w:hAnsiTheme="majorHAnsi"/>
          <w:sz w:val="28"/>
        </w:rPr>
      </w:pPr>
    </w:p>
    <w:p w14:paraId="49968B7A" w14:textId="77777777" w:rsidR="00377075" w:rsidRDefault="00377075" w:rsidP="00E13B26">
      <w:pPr>
        <w:spacing w:before="95"/>
        <w:rPr>
          <w:rFonts w:asciiTheme="majorHAnsi" w:hAnsiTheme="majorHAnsi"/>
          <w:b/>
          <w:bCs/>
          <w:color w:val="1F3864"/>
          <w:sz w:val="24"/>
          <w:szCs w:val="24"/>
        </w:rPr>
      </w:pPr>
    </w:p>
    <w:p w14:paraId="6B071A09" w14:textId="0FDD55D3" w:rsidR="00E13B26" w:rsidRPr="00E13B26" w:rsidRDefault="00377075" w:rsidP="00E13B26">
      <w:pPr>
        <w:spacing w:before="95"/>
        <w:rPr>
          <w:rFonts w:asciiTheme="majorHAnsi" w:hAnsiTheme="majorHAnsi"/>
          <w:b/>
          <w:color w:val="672424"/>
          <w:w w:val="105"/>
          <w:sz w:val="28"/>
          <w:szCs w:val="28"/>
        </w:rPr>
      </w:pPr>
      <w:r>
        <w:rPr>
          <w:rFonts w:asciiTheme="majorHAnsi" w:hAnsiTheme="majorHAnsi"/>
          <w:b/>
          <w:w w:val="105"/>
          <w:sz w:val="28"/>
          <w:szCs w:val="28"/>
        </w:rPr>
        <w:t xml:space="preserve">May 2025 </w:t>
      </w:r>
      <w:r w:rsidR="00E13B26" w:rsidRPr="00E13B26">
        <w:rPr>
          <w:rFonts w:asciiTheme="majorHAnsi" w:hAnsiTheme="majorHAnsi"/>
          <w:b/>
          <w:w w:val="105"/>
          <w:sz w:val="28"/>
          <w:szCs w:val="28"/>
        </w:rPr>
        <w:t>Monthly Report</w:t>
      </w:r>
    </w:p>
    <w:p w14:paraId="09BBEFD5" w14:textId="64547224" w:rsidR="003D7D10" w:rsidRPr="00CC1D7B" w:rsidRDefault="007E1434" w:rsidP="001E5EE6">
      <w:pPr>
        <w:ind w:right="-239"/>
        <w:rPr>
          <w:rFonts w:asciiTheme="majorHAnsi" w:hAnsiTheme="majorHAnsi"/>
          <w:sz w:val="20"/>
          <w:szCs w:val="20"/>
        </w:rPr>
      </w:pPr>
      <w:r w:rsidRPr="00CC1D7B">
        <w:rPr>
          <w:rFonts w:asciiTheme="majorHAnsi" w:hAnsiTheme="majorHAnsi"/>
        </w:rPr>
        <w:br w:type="column"/>
      </w:r>
      <w:r w:rsidR="001E5EE6">
        <w:rPr>
          <w:rFonts w:asciiTheme="majorHAnsi" w:hAnsiTheme="majorHAnsi"/>
        </w:rPr>
        <w:t xml:space="preserve">            </w:t>
      </w:r>
      <w:r w:rsidR="00DE1E2E">
        <w:rPr>
          <w:rFonts w:asciiTheme="majorHAnsi" w:hAnsiTheme="majorHAnsi"/>
        </w:rPr>
        <w:t xml:space="preserve">                  </w:t>
      </w:r>
      <w:r w:rsidR="00DE1E2E">
        <w:rPr>
          <w:rFonts w:asciiTheme="majorHAnsi" w:hAnsiTheme="majorHAnsi"/>
          <w:smallCaps/>
          <w:w w:val="120"/>
          <w:sz w:val="20"/>
          <w:szCs w:val="20"/>
        </w:rPr>
        <w:t>Department of Public Works</w:t>
      </w:r>
    </w:p>
    <w:p w14:paraId="09EC7DB2" w14:textId="77777777" w:rsidR="003D7D10" w:rsidRPr="00CC1D7B" w:rsidRDefault="007E1434">
      <w:pPr>
        <w:spacing w:before="10" w:line="208" w:lineRule="auto"/>
        <w:ind w:left="917" w:right="104" w:firstLine="1029"/>
        <w:jc w:val="right"/>
        <w:rPr>
          <w:rFonts w:asciiTheme="majorHAnsi" w:hAnsiTheme="majorHAnsi"/>
          <w:sz w:val="20"/>
          <w:szCs w:val="20"/>
        </w:rPr>
      </w:pPr>
      <w:r w:rsidRPr="00CC1D7B">
        <w:rPr>
          <w:rFonts w:asciiTheme="majorHAnsi" w:hAnsiTheme="majorHAnsi"/>
          <w:smallCaps/>
          <w:w w:val="115"/>
          <w:sz w:val="20"/>
          <w:szCs w:val="20"/>
        </w:rPr>
        <w:t>318 E. Second Avenue Tarentum,</w:t>
      </w:r>
      <w:r w:rsidRPr="00CC1D7B">
        <w:rPr>
          <w:rFonts w:asciiTheme="majorHAnsi" w:hAnsiTheme="majorHAnsi"/>
          <w:smallCaps/>
          <w:spacing w:val="36"/>
          <w:w w:val="115"/>
          <w:sz w:val="20"/>
          <w:szCs w:val="20"/>
        </w:rPr>
        <w:t xml:space="preserve"> </w:t>
      </w:r>
      <w:r w:rsidRPr="00CC1D7B">
        <w:rPr>
          <w:rFonts w:asciiTheme="majorHAnsi" w:hAnsiTheme="majorHAnsi"/>
          <w:smallCaps/>
          <w:w w:val="115"/>
          <w:sz w:val="20"/>
          <w:szCs w:val="20"/>
        </w:rPr>
        <w:t>Pennsylvania</w:t>
      </w:r>
      <w:r w:rsidRPr="00CC1D7B">
        <w:rPr>
          <w:rFonts w:asciiTheme="majorHAnsi" w:hAnsiTheme="majorHAnsi"/>
          <w:smallCaps/>
          <w:spacing w:val="49"/>
          <w:w w:val="115"/>
          <w:sz w:val="20"/>
          <w:szCs w:val="20"/>
        </w:rPr>
        <w:t xml:space="preserve"> </w:t>
      </w:r>
      <w:r w:rsidRPr="00CC1D7B">
        <w:rPr>
          <w:rFonts w:asciiTheme="majorHAnsi" w:hAnsiTheme="majorHAnsi"/>
          <w:smallCaps/>
          <w:spacing w:val="-2"/>
          <w:w w:val="105"/>
          <w:sz w:val="20"/>
          <w:szCs w:val="20"/>
        </w:rPr>
        <w:t>15084</w:t>
      </w:r>
    </w:p>
    <w:p w14:paraId="7962FB8B" w14:textId="4F2DE1E8" w:rsidR="003D7D10" w:rsidRPr="00CC1D7B" w:rsidRDefault="00CC1D7B" w:rsidP="00452274">
      <w:pPr>
        <w:spacing w:line="233" w:lineRule="exact"/>
        <w:ind w:left="2464"/>
        <w:rPr>
          <w:rFonts w:asciiTheme="majorHAnsi" w:hAnsiTheme="majorHAnsi"/>
        </w:rPr>
        <w:sectPr w:rsidR="003D7D10" w:rsidRPr="00CC1D7B" w:rsidSect="001E5EE6">
          <w:type w:val="continuous"/>
          <w:pgSz w:w="12240" w:h="15840"/>
          <w:pgMar w:top="460" w:right="700" w:bottom="280" w:left="1340" w:header="720" w:footer="720" w:gutter="0"/>
          <w:cols w:num="2" w:space="5040" w:equalWidth="0">
            <w:col w:w="5701" w:space="40"/>
            <w:col w:w="4459"/>
          </w:cols>
        </w:sectPr>
      </w:pPr>
      <w:r w:rsidRPr="00CC1D7B">
        <w:rPr>
          <w:rFonts w:asciiTheme="majorHAnsi" w:hAnsiTheme="majorHAnsi"/>
          <w:sz w:val="20"/>
          <w:szCs w:val="20"/>
        </w:rPr>
        <w:t xml:space="preserve">         </w:t>
      </w:r>
      <w:r>
        <w:rPr>
          <w:rFonts w:asciiTheme="majorHAnsi" w:hAnsiTheme="majorHAnsi"/>
          <w:sz w:val="20"/>
          <w:szCs w:val="20"/>
        </w:rPr>
        <w:t xml:space="preserve">    </w:t>
      </w:r>
      <w:r w:rsidRPr="00CC1D7B">
        <w:rPr>
          <w:rFonts w:asciiTheme="majorHAnsi" w:hAnsiTheme="majorHAnsi"/>
          <w:sz w:val="20"/>
          <w:szCs w:val="20"/>
        </w:rPr>
        <w:t xml:space="preserve">   </w:t>
      </w:r>
      <w:r w:rsidR="007E1434" w:rsidRPr="00CC1D7B">
        <w:rPr>
          <w:rFonts w:asciiTheme="majorHAnsi" w:hAnsiTheme="majorHAnsi"/>
          <w:sz w:val="20"/>
          <w:szCs w:val="20"/>
        </w:rPr>
        <w:t>724.224.1818</w:t>
      </w:r>
      <w:r w:rsidR="007E1434" w:rsidRPr="00CC1D7B">
        <w:rPr>
          <w:rFonts w:asciiTheme="majorHAnsi" w:hAnsiTheme="majorHAnsi"/>
          <w:spacing w:val="22"/>
          <w:w w:val="105"/>
        </w:rPr>
        <w:t xml:space="preserve"> </w:t>
      </w:r>
    </w:p>
    <w:p w14:paraId="03F279CD" w14:textId="77777777" w:rsidR="00FF5D78" w:rsidRPr="00CC1D7B" w:rsidRDefault="00FF5D78" w:rsidP="00FF5D78">
      <w:pPr>
        <w:pStyle w:val="NoSpacing"/>
        <w:rPr>
          <w:rFonts w:asciiTheme="majorHAnsi" w:hAnsiTheme="majorHAnsi" w:cs="Arial"/>
        </w:rPr>
      </w:pPr>
    </w:p>
    <w:p w14:paraId="7C9ECC5A" w14:textId="6ACCB983" w:rsidR="00E13B26" w:rsidRPr="00E13B26" w:rsidRDefault="00E13B26" w:rsidP="00E13B26">
      <w:pPr>
        <w:rPr>
          <w:rFonts w:asciiTheme="majorHAnsi" w:hAnsiTheme="majorHAnsi"/>
          <w:color w:val="C00000"/>
          <w:sz w:val="21"/>
          <w:szCs w:val="21"/>
        </w:rPr>
      </w:pPr>
      <w:r w:rsidRPr="00E13B26">
        <w:rPr>
          <w:rFonts w:asciiTheme="majorHAnsi" w:hAnsiTheme="majorHAnsi"/>
          <w:b/>
          <w:bCs/>
          <w:sz w:val="21"/>
          <w:szCs w:val="21"/>
        </w:rPr>
        <w:t>Hazardous Road Condition Call Outs</w:t>
      </w:r>
      <w:proofErr w:type="gramStart"/>
      <w:r w:rsidRPr="00E13B26">
        <w:rPr>
          <w:rFonts w:asciiTheme="majorHAnsi" w:hAnsiTheme="majorHAnsi"/>
          <w:b/>
          <w:bCs/>
          <w:sz w:val="21"/>
          <w:szCs w:val="21"/>
        </w:rPr>
        <w:t xml:space="preserve">: </w:t>
      </w:r>
      <w:r w:rsidRPr="00E13B26">
        <w:rPr>
          <w:rFonts w:asciiTheme="majorHAnsi" w:hAnsiTheme="majorHAnsi"/>
          <w:sz w:val="21"/>
          <w:szCs w:val="21"/>
        </w:rPr>
        <w:t xml:space="preserve"> </w:t>
      </w:r>
      <w:r w:rsidR="00D22FD4">
        <w:rPr>
          <w:rFonts w:asciiTheme="majorHAnsi" w:hAnsiTheme="majorHAnsi"/>
          <w:b/>
          <w:bCs/>
          <w:sz w:val="21"/>
          <w:szCs w:val="21"/>
        </w:rPr>
        <w:t>0</w:t>
      </w:r>
      <w:proofErr w:type="gramEnd"/>
    </w:p>
    <w:p w14:paraId="278D4F80" w14:textId="39E339D1" w:rsidR="00262355" w:rsidRPr="00E13B26" w:rsidRDefault="00E13B26" w:rsidP="00E13B26">
      <w:pPr>
        <w:rPr>
          <w:rFonts w:asciiTheme="majorHAnsi" w:hAnsiTheme="majorHAnsi"/>
          <w:b/>
          <w:bCs/>
          <w:sz w:val="21"/>
          <w:szCs w:val="21"/>
        </w:rPr>
      </w:pPr>
      <w:r w:rsidRPr="00E13B26">
        <w:rPr>
          <w:rFonts w:asciiTheme="majorHAnsi" w:hAnsiTheme="majorHAnsi"/>
          <w:b/>
          <w:bCs/>
          <w:sz w:val="21"/>
          <w:szCs w:val="21"/>
        </w:rPr>
        <w:t xml:space="preserve">Assistance Call Outs </w:t>
      </w:r>
      <w:r w:rsidRPr="00E13B26">
        <w:rPr>
          <w:rFonts w:asciiTheme="majorHAnsi" w:hAnsiTheme="majorHAnsi"/>
          <w:b/>
          <w:bCs/>
          <w:sz w:val="16"/>
          <w:szCs w:val="16"/>
        </w:rPr>
        <w:t>(water/electric/other)</w:t>
      </w:r>
      <w:r>
        <w:rPr>
          <w:rFonts w:asciiTheme="majorHAnsi" w:hAnsiTheme="majorHAnsi"/>
          <w:b/>
          <w:bCs/>
          <w:sz w:val="16"/>
          <w:szCs w:val="16"/>
        </w:rPr>
        <w:t xml:space="preserve">: </w:t>
      </w:r>
      <w:r w:rsidR="00377075">
        <w:rPr>
          <w:rFonts w:asciiTheme="majorHAnsi" w:hAnsiTheme="majorHAnsi"/>
          <w:b/>
          <w:bCs/>
          <w:sz w:val="21"/>
          <w:szCs w:val="21"/>
        </w:rPr>
        <w:t>2</w:t>
      </w:r>
      <w:r w:rsidRPr="00E13B26">
        <w:rPr>
          <w:rFonts w:asciiTheme="majorHAnsi" w:hAnsiTheme="majorHAnsi"/>
          <w:b/>
          <w:bCs/>
          <w:sz w:val="16"/>
          <w:szCs w:val="16"/>
        </w:rPr>
        <w:br/>
      </w:r>
      <w:r w:rsidRPr="00E13B26">
        <w:rPr>
          <w:rFonts w:asciiTheme="majorHAnsi" w:hAnsiTheme="majorHAnsi"/>
          <w:b/>
          <w:bCs/>
          <w:sz w:val="21"/>
          <w:szCs w:val="21"/>
        </w:rPr>
        <w:t xml:space="preserve">Overtime Hours: </w:t>
      </w:r>
      <w:r w:rsidR="00377075">
        <w:rPr>
          <w:rFonts w:asciiTheme="majorHAnsi" w:hAnsiTheme="majorHAnsi"/>
          <w:b/>
          <w:bCs/>
          <w:sz w:val="21"/>
          <w:szCs w:val="21"/>
        </w:rPr>
        <w:t>13.5 hours</w:t>
      </w:r>
    </w:p>
    <w:p w14:paraId="7BF7AB4C" w14:textId="77777777" w:rsidR="00E13B26" w:rsidRPr="00E13B26" w:rsidRDefault="00E13B26" w:rsidP="00E13B26">
      <w:pPr>
        <w:pStyle w:val="Heading1"/>
        <w:rPr>
          <w:color w:val="auto"/>
          <w:sz w:val="21"/>
          <w:szCs w:val="21"/>
        </w:rPr>
      </w:pPr>
      <w:r w:rsidRPr="00E13B26">
        <w:rPr>
          <w:color w:val="auto"/>
          <w:sz w:val="21"/>
          <w:szCs w:val="21"/>
        </w:rPr>
        <w:t>General Operations</w:t>
      </w:r>
    </w:p>
    <w:p w14:paraId="677371CD" w14:textId="6E56920C" w:rsidR="00E13B26" w:rsidRDefault="00E13B26" w:rsidP="00E13B26">
      <w:pPr>
        <w:pStyle w:val="ListBullet"/>
        <w:numPr>
          <w:ilvl w:val="0"/>
          <w:numId w:val="4"/>
        </w:numPr>
        <w:spacing w:line="240" w:lineRule="auto"/>
        <w:rPr>
          <w:rFonts w:asciiTheme="majorHAnsi" w:hAnsiTheme="majorHAnsi"/>
          <w:b/>
          <w:bCs/>
          <w:sz w:val="20"/>
          <w:szCs w:val="20"/>
        </w:rPr>
      </w:pPr>
      <w:r w:rsidRPr="00E13B26">
        <w:rPr>
          <w:rFonts w:asciiTheme="majorHAnsi" w:hAnsiTheme="majorHAnsi"/>
          <w:b/>
          <w:bCs/>
          <w:sz w:val="20"/>
          <w:szCs w:val="20"/>
        </w:rPr>
        <w:t>Street repairs or patching completed:</w:t>
      </w:r>
    </w:p>
    <w:p w14:paraId="1A5C71C5" w14:textId="5CC46088" w:rsidR="00E13B26" w:rsidRPr="00E13B26" w:rsidRDefault="00D22FD4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Concrete around new telephones </w:t>
      </w:r>
    </w:p>
    <w:p w14:paraId="43F77553" w14:textId="77777777" w:rsidR="00E13B26" w:rsidRDefault="00E13B26" w:rsidP="00E13B26">
      <w:pPr>
        <w:pStyle w:val="ListBullet"/>
        <w:numPr>
          <w:ilvl w:val="0"/>
          <w:numId w:val="4"/>
        </w:numPr>
        <w:spacing w:line="240" w:lineRule="auto"/>
        <w:rPr>
          <w:rFonts w:asciiTheme="majorHAnsi" w:hAnsiTheme="majorHAnsi"/>
          <w:b/>
          <w:bCs/>
          <w:sz w:val="20"/>
          <w:szCs w:val="20"/>
        </w:rPr>
      </w:pPr>
      <w:r w:rsidRPr="00E13B26">
        <w:rPr>
          <w:rFonts w:asciiTheme="majorHAnsi" w:hAnsiTheme="majorHAnsi"/>
          <w:b/>
          <w:bCs/>
          <w:sz w:val="20"/>
          <w:szCs w:val="20"/>
        </w:rPr>
        <w:t xml:space="preserve">Stormwater inlet or pipe work: </w:t>
      </w:r>
    </w:p>
    <w:p w14:paraId="52E1B497" w14:textId="73D5F90C" w:rsidR="00E13B26" w:rsidRDefault="005248CC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Clean catch basins </w:t>
      </w:r>
      <w:r w:rsidR="00665D0F">
        <w:rPr>
          <w:rFonts w:asciiTheme="majorHAnsi" w:hAnsiTheme="majorHAnsi"/>
          <w:sz w:val="20"/>
          <w:szCs w:val="20"/>
        </w:rPr>
        <w:t xml:space="preserve"> </w:t>
      </w:r>
    </w:p>
    <w:p w14:paraId="410823F3" w14:textId="4944DF15" w:rsidR="00377075" w:rsidRPr="00E13B26" w:rsidRDefault="00377075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>
        <w:rPr>
          <w:rStyle w:val="normaltextrun"/>
          <w:rFonts w:ascii="Cambria" w:hAnsi="Cambria"/>
          <w:color w:val="000000"/>
          <w:sz w:val="20"/>
          <w:szCs w:val="20"/>
          <w:shd w:val="clear" w:color="auto" w:fill="FFFFFF"/>
        </w:rPr>
        <w:t>117 west 11</w:t>
      </w:r>
      <w:proofErr w:type="gramStart"/>
      <w:r>
        <w:rPr>
          <w:rStyle w:val="normaltextrun"/>
          <w:rFonts w:ascii="Cambria" w:hAnsi="Cambria"/>
          <w:color w:val="000000"/>
          <w:sz w:val="16"/>
          <w:szCs w:val="16"/>
          <w:shd w:val="clear" w:color="auto" w:fill="EAEEFF"/>
          <w:vertAlign w:val="superscript"/>
        </w:rPr>
        <w:t>th</w:t>
      </w:r>
      <w:r>
        <w:rPr>
          <w:rStyle w:val="normaltextrun"/>
          <w:rFonts w:ascii="Cambria" w:hAnsi="Cambria"/>
          <w:color w:val="000000"/>
          <w:sz w:val="20"/>
          <w:szCs w:val="20"/>
          <w:shd w:val="clear" w:color="auto" w:fill="EAEEFF"/>
        </w:rPr>
        <w:t>  water</w:t>
      </w:r>
      <w:proofErr w:type="gramEnd"/>
      <w:r>
        <w:rPr>
          <w:rStyle w:val="normaltextrun"/>
          <w:rFonts w:ascii="Cambria" w:hAnsi="Cambria"/>
          <w:color w:val="000000"/>
          <w:sz w:val="20"/>
          <w:szCs w:val="20"/>
          <w:shd w:val="clear" w:color="auto" w:fill="FFFFFF"/>
        </w:rPr>
        <w:t xml:space="preserve"> </w:t>
      </w:r>
      <w:proofErr w:type="gramStart"/>
      <w:r>
        <w:rPr>
          <w:rStyle w:val="normaltextrun"/>
          <w:rFonts w:ascii="Cambria" w:hAnsi="Cambria"/>
          <w:color w:val="000000"/>
          <w:sz w:val="20"/>
          <w:szCs w:val="20"/>
          <w:shd w:val="clear" w:color="auto" w:fill="FFFFFF"/>
        </w:rPr>
        <w:t>break</w:t>
      </w:r>
      <w:proofErr w:type="gramEnd"/>
      <w:r>
        <w:rPr>
          <w:rStyle w:val="eop"/>
          <w:rFonts w:ascii="Cambria" w:hAnsi="Cambria"/>
          <w:color w:val="000000"/>
          <w:sz w:val="20"/>
          <w:szCs w:val="20"/>
          <w:shd w:val="clear" w:color="auto" w:fill="FFFFFF"/>
        </w:rPr>
        <w:t> </w:t>
      </w:r>
    </w:p>
    <w:p w14:paraId="29C5CC42" w14:textId="77777777" w:rsidR="00E13B26" w:rsidRDefault="00E13B26" w:rsidP="00E13B26">
      <w:pPr>
        <w:pStyle w:val="ListBullet"/>
        <w:numPr>
          <w:ilvl w:val="0"/>
          <w:numId w:val="4"/>
        </w:numPr>
        <w:spacing w:line="240" w:lineRule="auto"/>
        <w:rPr>
          <w:rFonts w:asciiTheme="majorHAnsi" w:hAnsiTheme="majorHAnsi"/>
          <w:b/>
          <w:bCs/>
          <w:sz w:val="20"/>
          <w:szCs w:val="20"/>
        </w:rPr>
      </w:pPr>
      <w:r w:rsidRPr="00E13B26">
        <w:rPr>
          <w:rFonts w:asciiTheme="majorHAnsi" w:hAnsiTheme="majorHAnsi"/>
          <w:b/>
          <w:bCs/>
          <w:sz w:val="20"/>
          <w:szCs w:val="20"/>
        </w:rPr>
        <w:t xml:space="preserve">Park maintenance activities: </w:t>
      </w:r>
    </w:p>
    <w:p w14:paraId="37D9ED02" w14:textId="3270A0ED" w:rsidR="00E13B26" w:rsidRPr="00E13B26" w:rsidRDefault="00E13B26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 w:rsidRPr="00E13B26">
        <w:rPr>
          <w:rFonts w:asciiTheme="majorHAnsi" w:hAnsiTheme="majorHAnsi"/>
          <w:sz w:val="20"/>
          <w:szCs w:val="20"/>
        </w:rPr>
        <w:t xml:space="preserve">Grass </w:t>
      </w:r>
      <w:proofErr w:type="spellStart"/>
      <w:proofErr w:type="gramStart"/>
      <w:r w:rsidRPr="00E13B26">
        <w:rPr>
          <w:rFonts w:asciiTheme="majorHAnsi" w:hAnsiTheme="majorHAnsi"/>
          <w:sz w:val="20"/>
          <w:szCs w:val="20"/>
        </w:rPr>
        <w:t>cutting</w:t>
      </w:r>
      <w:r w:rsidR="00D22FD4">
        <w:rPr>
          <w:rFonts w:asciiTheme="majorHAnsi" w:hAnsiTheme="majorHAnsi"/>
          <w:sz w:val="20"/>
          <w:szCs w:val="20"/>
        </w:rPr>
        <w:t>,weedeat</w:t>
      </w:r>
      <w:proofErr w:type="spellEnd"/>
      <w:proofErr w:type="gramEnd"/>
    </w:p>
    <w:p w14:paraId="3E662BA3" w14:textId="58C7807C" w:rsidR="00E13B26" w:rsidRDefault="00E13B26" w:rsidP="00E13B26">
      <w:pPr>
        <w:pStyle w:val="ListBullet"/>
        <w:numPr>
          <w:ilvl w:val="0"/>
          <w:numId w:val="4"/>
        </w:numPr>
        <w:spacing w:line="240" w:lineRule="auto"/>
        <w:rPr>
          <w:rFonts w:asciiTheme="majorHAnsi" w:hAnsiTheme="majorHAnsi"/>
          <w:b/>
          <w:bCs/>
          <w:sz w:val="20"/>
          <w:szCs w:val="20"/>
        </w:rPr>
      </w:pPr>
      <w:r w:rsidRPr="00E13B26">
        <w:rPr>
          <w:rFonts w:asciiTheme="majorHAnsi" w:hAnsiTheme="majorHAnsi"/>
          <w:b/>
          <w:bCs/>
          <w:sz w:val="20"/>
          <w:szCs w:val="20"/>
        </w:rPr>
        <w:t xml:space="preserve">Seasonal tasks </w:t>
      </w:r>
      <w:r w:rsidRPr="00E13B26">
        <w:rPr>
          <w:rFonts w:asciiTheme="majorHAnsi" w:hAnsiTheme="majorHAnsi"/>
          <w:b/>
          <w:bCs/>
          <w:sz w:val="18"/>
          <w:szCs w:val="18"/>
        </w:rPr>
        <w:t>(leaf pickup, salting, mowing, etc.)</w:t>
      </w:r>
      <w:r w:rsidRPr="00E13B26">
        <w:rPr>
          <w:rFonts w:asciiTheme="majorHAnsi" w:hAnsiTheme="majorHAnsi"/>
          <w:b/>
          <w:bCs/>
          <w:sz w:val="20"/>
          <w:szCs w:val="20"/>
        </w:rPr>
        <w:t xml:space="preserve">: </w:t>
      </w:r>
    </w:p>
    <w:p w14:paraId="47F2DDA1" w14:textId="355847BD" w:rsidR="00E13B26" w:rsidRPr="00E13B26" w:rsidRDefault="00D22FD4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Street sweeping in business district</w:t>
      </w:r>
    </w:p>
    <w:p w14:paraId="70A4D1BF" w14:textId="60414FA3" w:rsidR="00E13B26" w:rsidRDefault="00E13B26" w:rsidP="00E13B26">
      <w:pPr>
        <w:pStyle w:val="ListBullet"/>
        <w:numPr>
          <w:ilvl w:val="0"/>
          <w:numId w:val="4"/>
        </w:numPr>
        <w:spacing w:line="240" w:lineRule="auto"/>
        <w:rPr>
          <w:rFonts w:asciiTheme="majorHAnsi" w:hAnsiTheme="majorHAnsi"/>
          <w:b/>
          <w:bCs/>
          <w:sz w:val="20"/>
          <w:szCs w:val="20"/>
        </w:rPr>
      </w:pPr>
      <w:r w:rsidRPr="00E13B26">
        <w:rPr>
          <w:rFonts w:asciiTheme="majorHAnsi" w:hAnsiTheme="majorHAnsi"/>
          <w:b/>
          <w:bCs/>
          <w:sz w:val="20"/>
          <w:szCs w:val="20"/>
        </w:rPr>
        <w:t xml:space="preserve">Trash and recycling complaints/issues addressed: </w:t>
      </w:r>
    </w:p>
    <w:p w14:paraId="3BBADCE3" w14:textId="29C1D5E7" w:rsidR="00E13B26" w:rsidRPr="00E13B26" w:rsidRDefault="00D22FD4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N/A</w:t>
      </w:r>
    </w:p>
    <w:p w14:paraId="7E0F7BCD" w14:textId="77777777" w:rsidR="00E13B26" w:rsidRPr="00E13B26" w:rsidRDefault="00E13B26" w:rsidP="00E13B26">
      <w:pPr>
        <w:pStyle w:val="Heading1"/>
        <w:spacing w:before="0"/>
        <w:rPr>
          <w:color w:val="auto"/>
          <w:sz w:val="21"/>
          <w:szCs w:val="21"/>
        </w:rPr>
      </w:pPr>
      <w:r w:rsidRPr="00E13B26">
        <w:rPr>
          <w:color w:val="auto"/>
          <w:sz w:val="21"/>
          <w:szCs w:val="21"/>
        </w:rPr>
        <w:t>Maintenance &amp; Equipment</w:t>
      </w:r>
    </w:p>
    <w:p w14:paraId="15FD68CC" w14:textId="77777777" w:rsidR="00E13B26" w:rsidRDefault="00E13B26" w:rsidP="00E13B26">
      <w:pPr>
        <w:pStyle w:val="ListBullet"/>
        <w:numPr>
          <w:ilvl w:val="0"/>
          <w:numId w:val="4"/>
        </w:numPr>
        <w:spacing w:line="240" w:lineRule="auto"/>
        <w:rPr>
          <w:rFonts w:asciiTheme="majorHAnsi" w:hAnsiTheme="majorHAnsi"/>
          <w:b/>
          <w:bCs/>
          <w:sz w:val="20"/>
          <w:szCs w:val="20"/>
        </w:rPr>
      </w:pPr>
      <w:r w:rsidRPr="00E13B26">
        <w:rPr>
          <w:rFonts w:asciiTheme="majorHAnsi" w:hAnsiTheme="majorHAnsi"/>
          <w:b/>
          <w:bCs/>
          <w:sz w:val="20"/>
          <w:szCs w:val="20"/>
        </w:rPr>
        <w:t xml:space="preserve">Fleet maintenance performed: </w:t>
      </w:r>
    </w:p>
    <w:p w14:paraId="330D6B93" w14:textId="3544FF11" w:rsidR="00E13B26" w:rsidRDefault="00665D0F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Fix generator</w:t>
      </w:r>
    </w:p>
    <w:p w14:paraId="4AB96AE0" w14:textId="12BEF173" w:rsidR="00377075" w:rsidRPr="00E13B26" w:rsidRDefault="00377075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>
        <w:rPr>
          <w:rStyle w:val="normaltextrun"/>
          <w:rFonts w:ascii="Cambria" w:hAnsi="Cambria"/>
          <w:color w:val="000000"/>
          <w:sz w:val="20"/>
          <w:szCs w:val="20"/>
          <w:shd w:val="clear" w:color="auto" w:fill="FFFFFF"/>
        </w:rPr>
        <w:t>Clean trucks, Grease equipment</w:t>
      </w:r>
      <w:r>
        <w:rPr>
          <w:rStyle w:val="eop"/>
          <w:rFonts w:ascii="Cambria" w:hAnsi="Cambria"/>
          <w:color w:val="000000"/>
          <w:sz w:val="20"/>
          <w:szCs w:val="20"/>
          <w:shd w:val="clear" w:color="auto" w:fill="FFFFFF"/>
        </w:rPr>
        <w:t> </w:t>
      </w:r>
    </w:p>
    <w:p w14:paraId="24E4A2DF" w14:textId="4A54DE6E" w:rsidR="00E13B26" w:rsidRDefault="00E13B26" w:rsidP="00E13B26">
      <w:pPr>
        <w:pStyle w:val="ListBullet"/>
        <w:numPr>
          <w:ilvl w:val="0"/>
          <w:numId w:val="4"/>
        </w:numPr>
        <w:spacing w:line="240" w:lineRule="auto"/>
        <w:rPr>
          <w:rFonts w:asciiTheme="majorHAnsi" w:hAnsiTheme="majorHAnsi"/>
          <w:b/>
          <w:bCs/>
          <w:sz w:val="20"/>
          <w:szCs w:val="20"/>
        </w:rPr>
      </w:pPr>
      <w:r w:rsidRPr="00E13B26">
        <w:rPr>
          <w:rFonts w:asciiTheme="majorHAnsi" w:hAnsiTheme="majorHAnsi"/>
          <w:b/>
          <w:bCs/>
          <w:sz w:val="20"/>
          <w:szCs w:val="20"/>
        </w:rPr>
        <w:t>Equipment or vehicle breakdowns</w:t>
      </w:r>
      <w:r>
        <w:rPr>
          <w:rFonts w:asciiTheme="majorHAnsi" w:hAnsiTheme="majorHAnsi"/>
          <w:b/>
          <w:bCs/>
          <w:sz w:val="20"/>
          <w:szCs w:val="20"/>
        </w:rPr>
        <w:t>:</w:t>
      </w:r>
    </w:p>
    <w:p w14:paraId="5822C1CD" w14:textId="1AEE5379" w:rsidR="00E13B26" w:rsidRPr="00E13B26" w:rsidRDefault="00E13B26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 w:rsidRPr="00E13B26">
        <w:rPr>
          <w:rFonts w:asciiTheme="majorHAnsi" w:hAnsiTheme="majorHAnsi"/>
          <w:sz w:val="20"/>
          <w:szCs w:val="20"/>
        </w:rPr>
        <w:t>Bucket Truck</w:t>
      </w:r>
    </w:p>
    <w:p w14:paraId="72490EE3" w14:textId="5CABEAA0" w:rsidR="00E13B26" w:rsidRDefault="00E13B26" w:rsidP="00E13B26">
      <w:pPr>
        <w:pStyle w:val="ListBullet"/>
        <w:numPr>
          <w:ilvl w:val="0"/>
          <w:numId w:val="4"/>
        </w:numPr>
        <w:spacing w:line="240" w:lineRule="auto"/>
        <w:rPr>
          <w:rFonts w:asciiTheme="majorHAnsi" w:hAnsiTheme="majorHAnsi"/>
          <w:b/>
          <w:bCs/>
          <w:sz w:val="20"/>
          <w:szCs w:val="20"/>
        </w:rPr>
      </w:pPr>
      <w:r w:rsidRPr="00E13B26">
        <w:rPr>
          <w:rFonts w:asciiTheme="majorHAnsi" w:hAnsiTheme="majorHAnsi"/>
          <w:b/>
          <w:bCs/>
          <w:sz w:val="20"/>
          <w:szCs w:val="20"/>
        </w:rPr>
        <w:t>Major Purchases or parts ordered</w:t>
      </w:r>
      <w:r>
        <w:rPr>
          <w:rFonts w:asciiTheme="majorHAnsi" w:hAnsiTheme="majorHAnsi"/>
          <w:b/>
          <w:bCs/>
          <w:sz w:val="20"/>
          <w:szCs w:val="20"/>
        </w:rPr>
        <w:t>:</w:t>
      </w:r>
    </w:p>
    <w:p w14:paraId="0E32818D" w14:textId="0190FF52" w:rsidR="00E13B26" w:rsidRPr="00E13B26" w:rsidRDefault="00377075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Bucket truck</w:t>
      </w:r>
    </w:p>
    <w:p w14:paraId="77CD1E69" w14:textId="77777777" w:rsidR="00E13B26" w:rsidRPr="00E13B26" w:rsidRDefault="00E13B26" w:rsidP="00E13B26">
      <w:pPr>
        <w:pStyle w:val="Heading1"/>
        <w:spacing w:before="0"/>
        <w:rPr>
          <w:color w:val="auto"/>
          <w:sz w:val="21"/>
          <w:szCs w:val="21"/>
        </w:rPr>
      </w:pPr>
      <w:r w:rsidRPr="00E13B26">
        <w:rPr>
          <w:color w:val="auto"/>
          <w:sz w:val="21"/>
          <w:szCs w:val="21"/>
        </w:rPr>
        <w:t>Projects &amp; Capital Work</w:t>
      </w:r>
    </w:p>
    <w:p w14:paraId="13149D68" w14:textId="136C1D09" w:rsidR="00E13B26" w:rsidRPr="00E13B26" w:rsidRDefault="00E13B26" w:rsidP="00E13B26">
      <w:pPr>
        <w:pStyle w:val="ListBullet"/>
        <w:numPr>
          <w:ilvl w:val="0"/>
          <w:numId w:val="4"/>
        </w:numPr>
        <w:spacing w:line="240" w:lineRule="auto"/>
        <w:rPr>
          <w:rFonts w:asciiTheme="majorHAnsi" w:hAnsiTheme="majorHAnsi"/>
          <w:b/>
          <w:bCs/>
          <w:sz w:val="20"/>
          <w:szCs w:val="20"/>
        </w:rPr>
      </w:pPr>
      <w:r w:rsidRPr="00E13B26">
        <w:rPr>
          <w:rFonts w:asciiTheme="majorHAnsi" w:hAnsiTheme="majorHAnsi"/>
          <w:b/>
          <w:bCs/>
          <w:sz w:val="20"/>
          <w:szCs w:val="20"/>
        </w:rPr>
        <w:t xml:space="preserve">Project status updates </w:t>
      </w:r>
      <w:r w:rsidRPr="00E13B26">
        <w:rPr>
          <w:rFonts w:asciiTheme="majorHAnsi" w:hAnsiTheme="majorHAnsi"/>
          <w:sz w:val="20"/>
          <w:szCs w:val="20"/>
        </w:rPr>
        <w:t>(road paving, facility upgrades)</w:t>
      </w:r>
    </w:p>
    <w:p w14:paraId="691B5BA7" w14:textId="40325936" w:rsidR="00E13B26" w:rsidRDefault="00377075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Fence installation and inspection at the park</w:t>
      </w:r>
    </w:p>
    <w:p w14:paraId="7FBFCDF0" w14:textId="4DE5AEE7" w:rsidR="00377075" w:rsidRPr="00E13B26" w:rsidRDefault="00377075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>
        <w:rPr>
          <w:rStyle w:val="normaltextrun"/>
          <w:rFonts w:ascii="Cambria" w:hAnsi="Cambria"/>
          <w:color w:val="000000"/>
          <w:sz w:val="20"/>
          <w:szCs w:val="20"/>
          <w:shd w:val="clear" w:color="auto" w:fill="FFFFFF"/>
        </w:rPr>
        <w:t xml:space="preserve">New toilet bathroom at </w:t>
      </w:r>
      <w:proofErr w:type="gramStart"/>
      <w:r>
        <w:rPr>
          <w:rStyle w:val="normaltextrun"/>
          <w:rFonts w:ascii="Cambria" w:hAnsi="Cambria"/>
          <w:color w:val="000000"/>
          <w:sz w:val="20"/>
          <w:szCs w:val="20"/>
          <w:shd w:val="clear" w:color="auto" w:fill="FFFFFF"/>
        </w:rPr>
        <w:t>park</w:t>
      </w:r>
      <w:proofErr w:type="gramEnd"/>
      <w:r>
        <w:rPr>
          <w:rStyle w:val="normaltextrun"/>
          <w:rFonts w:ascii="Cambria" w:hAnsi="Cambria"/>
          <w:color w:val="000000"/>
          <w:sz w:val="20"/>
          <w:szCs w:val="20"/>
          <w:shd w:val="clear" w:color="auto" w:fill="FFFFFF"/>
        </w:rPr>
        <w:t xml:space="preserve"> </w:t>
      </w:r>
      <w:proofErr w:type="gramStart"/>
      <w:r>
        <w:rPr>
          <w:rStyle w:val="normaltextrun"/>
          <w:rFonts w:ascii="Cambria" w:hAnsi="Cambria"/>
          <w:color w:val="000000"/>
          <w:sz w:val="20"/>
          <w:szCs w:val="20"/>
          <w:shd w:val="clear" w:color="auto" w:fill="FFFFFF"/>
        </w:rPr>
        <w:t>install</w:t>
      </w:r>
      <w:proofErr w:type="gramEnd"/>
      <w:r>
        <w:rPr>
          <w:rStyle w:val="normaltextrun"/>
          <w:rFonts w:ascii="Cambria" w:hAnsi="Cambria"/>
          <w:color w:val="000000"/>
          <w:sz w:val="20"/>
          <w:szCs w:val="20"/>
          <w:shd w:val="clear" w:color="auto" w:fill="FFFFFF"/>
        </w:rPr>
        <w:t xml:space="preserve"> Door </w:t>
      </w:r>
      <w:r>
        <w:rPr>
          <w:rStyle w:val="eop"/>
          <w:rFonts w:ascii="Cambria" w:hAnsi="Cambria"/>
          <w:color w:val="000000"/>
          <w:sz w:val="20"/>
          <w:szCs w:val="20"/>
          <w:shd w:val="clear" w:color="auto" w:fill="FFFFFF"/>
        </w:rPr>
        <w:t> </w:t>
      </w:r>
    </w:p>
    <w:p w14:paraId="0DCBF0F2" w14:textId="70C67697" w:rsidR="00E13B26" w:rsidRDefault="00E13B26" w:rsidP="00E13B26">
      <w:pPr>
        <w:pStyle w:val="ListBullet"/>
        <w:numPr>
          <w:ilvl w:val="0"/>
          <w:numId w:val="4"/>
        </w:numPr>
        <w:spacing w:line="240" w:lineRule="auto"/>
        <w:rPr>
          <w:rFonts w:asciiTheme="majorHAnsi" w:hAnsiTheme="majorHAnsi"/>
          <w:b/>
          <w:bCs/>
          <w:sz w:val="20"/>
          <w:szCs w:val="20"/>
        </w:rPr>
      </w:pPr>
      <w:r w:rsidRPr="00E13B26">
        <w:rPr>
          <w:rFonts w:asciiTheme="majorHAnsi" w:hAnsiTheme="majorHAnsi"/>
          <w:b/>
          <w:bCs/>
          <w:sz w:val="20"/>
          <w:szCs w:val="20"/>
        </w:rPr>
        <w:t>Contractor/vendor activity</w:t>
      </w:r>
      <w:r>
        <w:rPr>
          <w:rFonts w:asciiTheme="majorHAnsi" w:hAnsiTheme="majorHAnsi"/>
          <w:b/>
          <w:bCs/>
          <w:sz w:val="20"/>
          <w:szCs w:val="20"/>
        </w:rPr>
        <w:t>:</w:t>
      </w:r>
    </w:p>
    <w:p w14:paraId="7ADC4033" w14:textId="28728380" w:rsidR="00E13B26" w:rsidRPr="00E13B26" w:rsidRDefault="00377075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Fence delay and follow up</w:t>
      </w:r>
    </w:p>
    <w:p w14:paraId="7C264CD6" w14:textId="08C0849B" w:rsidR="00E13B26" w:rsidRDefault="00E13B26" w:rsidP="00E13B26">
      <w:pPr>
        <w:pStyle w:val="ListBullet"/>
        <w:numPr>
          <w:ilvl w:val="0"/>
          <w:numId w:val="4"/>
        </w:numPr>
        <w:spacing w:line="240" w:lineRule="auto"/>
        <w:rPr>
          <w:rFonts w:asciiTheme="majorHAnsi" w:hAnsiTheme="majorHAnsi"/>
          <w:b/>
          <w:bCs/>
          <w:sz w:val="20"/>
          <w:szCs w:val="20"/>
        </w:rPr>
      </w:pPr>
      <w:r w:rsidRPr="00E13B26">
        <w:rPr>
          <w:rFonts w:asciiTheme="majorHAnsi" w:hAnsiTheme="majorHAnsi"/>
          <w:b/>
          <w:bCs/>
          <w:sz w:val="20"/>
          <w:szCs w:val="20"/>
        </w:rPr>
        <w:t>Budget needs or supply concerns</w:t>
      </w:r>
      <w:r>
        <w:rPr>
          <w:rFonts w:asciiTheme="majorHAnsi" w:hAnsiTheme="majorHAnsi"/>
          <w:b/>
          <w:bCs/>
          <w:sz w:val="20"/>
          <w:szCs w:val="20"/>
        </w:rPr>
        <w:t>:</w:t>
      </w:r>
    </w:p>
    <w:p w14:paraId="17DEF046" w14:textId="6F4DC41B" w:rsidR="00E13B26" w:rsidRPr="00E13B26" w:rsidRDefault="00E13B26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 w:rsidRPr="00E13B26">
        <w:rPr>
          <w:rFonts w:asciiTheme="majorHAnsi" w:hAnsiTheme="majorHAnsi"/>
          <w:sz w:val="20"/>
          <w:szCs w:val="20"/>
        </w:rPr>
        <w:t>N/A</w:t>
      </w:r>
    </w:p>
    <w:p w14:paraId="5A917136" w14:textId="77777777" w:rsidR="00E13B26" w:rsidRPr="00E13B26" w:rsidRDefault="00E13B26" w:rsidP="00E13B26">
      <w:pPr>
        <w:pStyle w:val="Heading1"/>
        <w:spacing w:before="0"/>
        <w:rPr>
          <w:color w:val="auto"/>
          <w:sz w:val="21"/>
          <w:szCs w:val="21"/>
        </w:rPr>
      </w:pPr>
      <w:r w:rsidRPr="00E13B26">
        <w:rPr>
          <w:color w:val="auto"/>
          <w:sz w:val="21"/>
          <w:szCs w:val="21"/>
        </w:rPr>
        <w:t>Other Work/Notes</w:t>
      </w:r>
    </w:p>
    <w:p w14:paraId="18B11BE8" w14:textId="4291DC8A" w:rsidR="00E13B26" w:rsidRDefault="00E13B26" w:rsidP="00E13B26">
      <w:pPr>
        <w:pStyle w:val="ListBullet"/>
        <w:numPr>
          <w:ilvl w:val="0"/>
          <w:numId w:val="4"/>
        </w:numPr>
        <w:spacing w:line="240" w:lineRule="auto"/>
        <w:rPr>
          <w:rFonts w:asciiTheme="majorHAnsi" w:hAnsiTheme="majorHAnsi"/>
          <w:b/>
          <w:bCs/>
          <w:sz w:val="20"/>
          <w:szCs w:val="20"/>
        </w:rPr>
      </w:pPr>
      <w:r w:rsidRPr="00E13B26">
        <w:rPr>
          <w:rFonts w:asciiTheme="majorHAnsi" w:hAnsiTheme="majorHAnsi"/>
          <w:b/>
          <w:bCs/>
          <w:sz w:val="20"/>
          <w:szCs w:val="20"/>
        </w:rPr>
        <w:t>Work done in coordination with other departments</w:t>
      </w:r>
      <w:r>
        <w:rPr>
          <w:rFonts w:asciiTheme="majorHAnsi" w:hAnsiTheme="majorHAnsi"/>
          <w:b/>
          <w:bCs/>
          <w:sz w:val="20"/>
          <w:szCs w:val="20"/>
        </w:rPr>
        <w:t>:</w:t>
      </w:r>
    </w:p>
    <w:p w14:paraId="25F75D13" w14:textId="2C3BB9CA" w:rsidR="00E13B26" w:rsidRPr="00E13B26" w:rsidRDefault="00E13B26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 w:rsidRPr="00E13B26">
        <w:rPr>
          <w:rFonts w:asciiTheme="majorHAnsi" w:hAnsiTheme="majorHAnsi"/>
          <w:sz w:val="20"/>
          <w:szCs w:val="20"/>
        </w:rPr>
        <w:t>Assisted in water break at</w:t>
      </w:r>
      <w:r w:rsidR="005248CC">
        <w:rPr>
          <w:rFonts w:asciiTheme="majorHAnsi" w:hAnsiTheme="majorHAnsi"/>
          <w:sz w:val="20"/>
          <w:szCs w:val="20"/>
        </w:rPr>
        <w:t xml:space="preserve"> east 7</w:t>
      </w:r>
      <w:r w:rsidR="005248CC" w:rsidRPr="005248CC">
        <w:rPr>
          <w:rFonts w:asciiTheme="majorHAnsi" w:hAnsiTheme="majorHAnsi"/>
          <w:sz w:val="20"/>
          <w:szCs w:val="20"/>
          <w:vertAlign w:val="superscript"/>
        </w:rPr>
        <w:t>th</w:t>
      </w:r>
      <w:r w:rsidR="005248CC">
        <w:rPr>
          <w:rFonts w:asciiTheme="majorHAnsi" w:hAnsiTheme="majorHAnsi"/>
          <w:sz w:val="20"/>
          <w:szCs w:val="20"/>
        </w:rPr>
        <w:t xml:space="preserve"> and Negley </w:t>
      </w:r>
      <w:proofErr w:type="spellStart"/>
      <w:r w:rsidR="005248CC">
        <w:rPr>
          <w:rFonts w:asciiTheme="majorHAnsi" w:hAnsiTheme="majorHAnsi"/>
          <w:sz w:val="20"/>
          <w:szCs w:val="20"/>
        </w:rPr>
        <w:t>st</w:t>
      </w:r>
      <w:proofErr w:type="spellEnd"/>
      <w:r w:rsidR="005248CC">
        <w:rPr>
          <w:rFonts w:asciiTheme="majorHAnsi" w:hAnsiTheme="majorHAnsi"/>
          <w:sz w:val="20"/>
          <w:szCs w:val="20"/>
        </w:rPr>
        <w:t xml:space="preserve"> </w:t>
      </w:r>
      <w:r w:rsidRPr="00E13B26">
        <w:rPr>
          <w:rFonts w:asciiTheme="majorHAnsi" w:hAnsiTheme="majorHAnsi"/>
          <w:sz w:val="20"/>
          <w:szCs w:val="20"/>
        </w:rPr>
        <w:t xml:space="preserve"> </w:t>
      </w:r>
    </w:p>
    <w:p w14:paraId="5DC6E25B" w14:textId="77777777" w:rsidR="00E13B26" w:rsidRDefault="00E13B26" w:rsidP="00E13B26">
      <w:pPr>
        <w:pStyle w:val="ListBullet"/>
        <w:numPr>
          <w:ilvl w:val="0"/>
          <w:numId w:val="4"/>
        </w:numPr>
        <w:spacing w:line="240" w:lineRule="auto"/>
        <w:rPr>
          <w:rFonts w:asciiTheme="majorHAnsi" w:hAnsiTheme="majorHAnsi"/>
          <w:b/>
          <w:bCs/>
          <w:sz w:val="20"/>
          <w:szCs w:val="20"/>
        </w:rPr>
      </w:pPr>
      <w:r w:rsidRPr="00E13B26">
        <w:rPr>
          <w:rFonts w:asciiTheme="majorHAnsi" w:hAnsiTheme="majorHAnsi"/>
          <w:b/>
          <w:bCs/>
          <w:sz w:val="20"/>
          <w:szCs w:val="20"/>
        </w:rPr>
        <w:t>Community service requests or responses</w:t>
      </w:r>
      <w:r>
        <w:rPr>
          <w:rFonts w:asciiTheme="majorHAnsi" w:hAnsiTheme="majorHAnsi"/>
          <w:b/>
          <w:bCs/>
          <w:sz w:val="20"/>
          <w:szCs w:val="20"/>
        </w:rPr>
        <w:t xml:space="preserve">: </w:t>
      </w:r>
    </w:p>
    <w:p w14:paraId="5D884D59" w14:textId="42A562AA" w:rsidR="00E13B26" w:rsidRDefault="00E13B26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b/>
          <w:bCs/>
          <w:sz w:val="20"/>
          <w:szCs w:val="20"/>
        </w:rPr>
      </w:pPr>
      <w:r w:rsidRPr="00E13B26">
        <w:rPr>
          <w:rFonts w:asciiTheme="majorHAnsi" w:hAnsiTheme="majorHAnsi"/>
          <w:sz w:val="20"/>
          <w:szCs w:val="20"/>
        </w:rPr>
        <w:t>N/A</w:t>
      </w:r>
    </w:p>
    <w:p w14:paraId="510C46C4" w14:textId="7442C856" w:rsidR="00E13B26" w:rsidRDefault="00E13B26" w:rsidP="00E13B26">
      <w:pPr>
        <w:pStyle w:val="ListBullet"/>
        <w:numPr>
          <w:ilvl w:val="0"/>
          <w:numId w:val="4"/>
        </w:numPr>
        <w:spacing w:line="240" w:lineRule="auto"/>
        <w:rPr>
          <w:rFonts w:asciiTheme="majorHAnsi" w:hAnsiTheme="majorHAnsi"/>
          <w:b/>
          <w:bCs/>
          <w:sz w:val="20"/>
          <w:szCs w:val="20"/>
        </w:rPr>
      </w:pPr>
      <w:r w:rsidRPr="00E13B26">
        <w:rPr>
          <w:rFonts w:asciiTheme="majorHAnsi" w:hAnsiTheme="majorHAnsi"/>
          <w:b/>
          <w:bCs/>
          <w:sz w:val="20"/>
          <w:szCs w:val="20"/>
        </w:rPr>
        <w:t>Other notable tasks completed</w:t>
      </w:r>
      <w:r>
        <w:rPr>
          <w:rFonts w:asciiTheme="majorHAnsi" w:hAnsiTheme="majorHAnsi"/>
          <w:b/>
          <w:bCs/>
          <w:sz w:val="20"/>
          <w:szCs w:val="20"/>
        </w:rPr>
        <w:t>:</w:t>
      </w:r>
    </w:p>
    <w:p w14:paraId="150FD70D" w14:textId="116FADDF" w:rsidR="00E13B26" w:rsidRPr="00E13B26" w:rsidRDefault="00E13B26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 w:rsidRPr="00E13B26">
        <w:rPr>
          <w:rFonts w:asciiTheme="majorHAnsi" w:hAnsiTheme="majorHAnsi"/>
          <w:sz w:val="20"/>
          <w:szCs w:val="20"/>
        </w:rPr>
        <w:t xml:space="preserve">Picked up </w:t>
      </w:r>
      <w:proofErr w:type="gramStart"/>
      <w:r w:rsidR="005248CC">
        <w:rPr>
          <w:rFonts w:asciiTheme="majorHAnsi" w:hAnsiTheme="majorHAnsi"/>
          <w:sz w:val="20"/>
          <w:szCs w:val="20"/>
        </w:rPr>
        <w:t>tree</w:t>
      </w:r>
      <w:proofErr w:type="gramEnd"/>
      <w:r w:rsidR="005248CC">
        <w:rPr>
          <w:rFonts w:asciiTheme="majorHAnsi" w:hAnsiTheme="majorHAnsi"/>
          <w:sz w:val="20"/>
          <w:szCs w:val="20"/>
        </w:rPr>
        <w:t xml:space="preserve"> and branches</w:t>
      </w:r>
      <w:r w:rsidRPr="00E13B26">
        <w:rPr>
          <w:rFonts w:asciiTheme="majorHAnsi" w:hAnsiTheme="majorHAnsi"/>
          <w:sz w:val="20"/>
          <w:szCs w:val="20"/>
        </w:rPr>
        <w:t xml:space="preserve"> at marina</w:t>
      </w:r>
      <w:r w:rsidR="005248CC">
        <w:rPr>
          <w:rFonts w:asciiTheme="majorHAnsi" w:hAnsiTheme="majorHAnsi"/>
          <w:sz w:val="20"/>
          <w:szCs w:val="20"/>
        </w:rPr>
        <w:t>.</w:t>
      </w:r>
    </w:p>
    <w:p w14:paraId="14317557" w14:textId="476AA61A" w:rsidR="00E13B26" w:rsidRPr="00E13B26" w:rsidRDefault="00665D0F" w:rsidP="00E13B26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Cleaned up</w:t>
      </w:r>
      <w:r w:rsidR="005248CC">
        <w:rPr>
          <w:rFonts w:asciiTheme="majorHAnsi" w:hAnsiTheme="majorHAnsi"/>
          <w:sz w:val="20"/>
          <w:szCs w:val="20"/>
        </w:rPr>
        <w:t xml:space="preserve"> down trees </w:t>
      </w:r>
      <w:proofErr w:type="spellStart"/>
      <w:r w:rsidR="005248CC">
        <w:rPr>
          <w:rFonts w:asciiTheme="majorHAnsi" w:hAnsiTheme="majorHAnsi"/>
          <w:sz w:val="20"/>
          <w:szCs w:val="20"/>
        </w:rPr>
        <w:t>thoughout</w:t>
      </w:r>
      <w:proofErr w:type="spellEnd"/>
      <w:r w:rsidR="005248CC">
        <w:rPr>
          <w:rFonts w:asciiTheme="majorHAnsi" w:hAnsiTheme="majorHAnsi"/>
          <w:sz w:val="20"/>
          <w:szCs w:val="20"/>
        </w:rPr>
        <w:t xml:space="preserve"> the town.</w:t>
      </w:r>
    </w:p>
    <w:p w14:paraId="1FFD60EA" w14:textId="77777777" w:rsidR="00377075" w:rsidRDefault="00665D0F" w:rsidP="00377075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Picked up trash 5</w:t>
      </w:r>
      <w:r w:rsidRPr="00665D0F">
        <w:rPr>
          <w:rFonts w:asciiTheme="majorHAnsi" w:hAnsiTheme="majorHAnsi"/>
          <w:sz w:val="20"/>
          <w:szCs w:val="20"/>
          <w:vertAlign w:val="superscript"/>
        </w:rPr>
        <w:t>th</w:t>
      </w:r>
      <w:r>
        <w:rPr>
          <w:rFonts w:asciiTheme="majorHAnsi" w:hAnsiTheme="majorHAnsi"/>
          <w:sz w:val="20"/>
          <w:szCs w:val="20"/>
        </w:rPr>
        <w:t xml:space="preserve"> </w:t>
      </w:r>
      <w:proofErr w:type="spellStart"/>
      <w:r>
        <w:rPr>
          <w:rFonts w:asciiTheme="majorHAnsi" w:hAnsiTheme="majorHAnsi"/>
          <w:sz w:val="20"/>
          <w:szCs w:val="20"/>
        </w:rPr>
        <w:t>ave</w:t>
      </w:r>
      <w:proofErr w:type="spellEnd"/>
      <w:r>
        <w:rPr>
          <w:rFonts w:asciiTheme="majorHAnsi" w:hAnsiTheme="majorHAnsi"/>
          <w:sz w:val="20"/>
          <w:szCs w:val="20"/>
        </w:rPr>
        <w:t xml:space="preserve"> </w:t>
      </w:r>
      <w:proofErr w:type="spellStart"/>
      <w:proofErr w:type="gramStart"/>
      <w:r>
        <w:rPr>
          <w:rFonts w:asciiTheme="majorHAnsi" w:hAnsiTheme="majorHAnsi"/>
          <w:sz w:val="20"/>
          <w:szCs w:val="20"/>
        </w:rPr>
        <w:t>tracks,east</w:t>
      </w:r>
      <w:proofErr w:type="spellEnd"/>
      <w:proofErr w:type="gramEnd"/>
      <w:r>
        <w:rPr>
          <w:rFonts w:asciiTheme="majorHAnsi" w:hAnsiTheme="majorHAnsi"/>
          <w:sz w:val="20"/>
          <w:szCs w:val="20"/>
        </w:rPr>
        <w:t xml:space="preserve"> 6 </w:t>
      </w:r>
      <w:proofErr w:type="spellStart"/>
      <w:r>
        <w:rPr>
          <w:rFonts w:asciiTheme="majorHAnsi" w:hAnsiTheme="majorHAnsi"/>
          <w:sz w:val="20"/>
          <w:szCs w:val="20"/>
        </w:rPr>
        <w:t>ave</w:t>
      </w:r>
      <w:proofErr w:type="spellEnd"/>
      <w:r>
        <w:rPr>
          <w:rFonts w:asciiTheme="majorHAnsi" w:hAnsiTheme="majorHAnsi"/>
          <w:sz w:val="20"/>
          <w:szCs w:val="20"/>
          <w:vertAlign w:val="superscript"/>
        </w:rPr>
        <w:t xml:space="preserve"> </w:t>
      </w:r>
      <w:r>
        <w:rPr>
          <w:rFonts w:asciiTheme="majorHAnsi" w:hAnsiTheme="majorHAnsi"/>
          <w:sz w:val="20"/>
          <w:szCs w:val="20"/>
        </w:rPr>
        <w:t>at the park.</w:t>
      </w:r>
    </w:p>
    <w:p w14:paraId="1C360E02" w14:textId="4599AD0F" w:rsidR="00377075" w:rsidRPr="00377075" w:rsidRDefault="00377075" w:rsidP="00377075">
      <w:pPr>
        <w:pStyle w:val="ListBullet"/>
        <w:numPr>
          <w:ilvl w:val="1"/>
          <w:numId w:val="4"/>
        </w:numPr>
        <w:spacing w:line="240" w:lineRule="auto"/>
        <w:rPr>
          <w:rStyle w:val="eop"/>
          <w:rFonts w:asciiTheme="majorHAnsi" w:hAnsiTheme="majorHAnsi"/>
          <w:sz w:val="20"/>
          <w:szCs w:val="20"/>
        </w:rPr>
      </w:pPr>
      <w:r w:rsidRPr="00377075">
        <w:rPr>
          <w:rStyle w:val="normaltextrun"/>
          <w:rFonts w:ascii="Cambria" w:hAnsi="Cambria"/>
          <w:sz w:val="20"/>
          <w:szCs w:val="20"/>
        </w:rPr>
        <w:t>Mulch Grandview</w:t>
      </w:r>
      <w:r w:rsidRPr="00377075">
        <w:rPr>
          <w:rStyle w:val="eop"/>
          <w:rFonts w:ascii="Cambria" w:hAnsi="Cambria"/>
          <w:sz w:val="20"/>
          <w:szCs w:val="20"/>
        </w:rPr>
        <w:t> </w:t>
      </w:r>
    </w:p>
    <w:p w14:paraId="3DB4755A" w14:textId="77777777" w:rsidR="00377075" w:rsidRPr="00377075" w:rsidRDefault="00377075" w:rsidP="00377075">
      <w:pPr>
        <w:pStyle w:val="ListBullet"/>
        <w:numPr>
          <w:ilvl w:val="1"/>
          <w:numId w:val="4"/>
        </w:numPr>
        <w:spacing w:line="240" w:lineRule="auto"/>
        <w:rPr>
          <w:rStyle w:val="eop"/>
          <w:rFonts w:asciiTheme="majorHAnsi" w:hAnsiTheme="majorHAnsi"/>
          <w:sz w:val="20"/>
          <w:szCs w:val="20"/>
        </w:rPr>
      </w:pPr>
      <w:r w:rsidRPr="00377075">
        <w:rPr>
          <w:rStyle w:val="normaltextrun"/>
          <w:rFonts w:ascii="Cambria" w:hAnsi="Cambria"/>
          <w:sz w:val="20"/>
          <w:szCs w:val="20"/>
        </w:rPr>
        <w:t xml:space="preserve">Run street sweeper Business </w:t>
      </w:r>
      <w:proofErr w:type="spellStart"/>
      <w:r w:rsidRPr="00377075">
        <w:rPr>
          <w:rStyle w:val="normaltextrun"/>
          <w:rFonts w:ascii="Cambria" w:hAnsi="Cambria"/>
          <w:sz w:val="20"/>
          <w:szCs w:val="20"/>
        </w:rPr>
        <w:t>dist</w:t>
      </w:r>
      <w:proofErr w:type="spellEnd"/>
      <w:r w:rsidRPr="00377075">
        <w:rPr>
          <w:rStyle w:val="normaltextrun"/>
          <w:rFonts w:ascii="Cambria" w:hAnsi="Cambria"/>
          <w:sz w:val="20"/>
          <w:szCs w:val="20"/>
        </w:rPr>
        <w:t> </w:t>
      </w:r>
      <w:r w:rsidRPr="00377075">
        <w:rPr>
          <w:rStyle w:val="eop"/>
          <w:rFonts w:ascii="Cambria" w:hAnsi="Cambria"/>
          <w:sz w:val="20"/>
          <w:szCs w:val="20"/>
        </w:rPr>
        <w:t> </w:t>
      </w:r>
    </w:p>
    <w:p w14:paraId="6F38D926" w14:textId="2D01EB81" w:rsidR="00377075" w:rsidRPr="00377075" w:rsidRDefault="00377075" w:rsidP="00377075">
      <w:pPr>
        <w:pStyle w:val="ListBullet"/>
        <w:numPr>
          <w:ilvl w:val="1"/>
          <w:numId w:val="4"/>
        </w:numPr>
        <w:spacing w:line="240" w:lineRule="auto"/>
        <w:rPr>
          <w:rFonts w:asciiTheme="majorHAnsi" w:hAnsiTheme="majorHAnsi"/>
          <w:sz w:val="20"/>
          <w:szCs w:val="20"/>
        </w:rPr>
      </w:pPr>
      <w:r w:rsidRPr="00377075">
        <w:rPr>
          <w:rStyle w:val="normaltextrun"/>
          <w:rFonts w:ascii="Cambria" w:hAnsi="Cambria"/>
          <w:sz w:val="20"/>
          <w:szCs w:val="20"/>
        </w:rPr>
        <w:t>Pressure wash spray park</w:t>
      </w:r>
      <w:r w:rsidRPr="00377075">
        <w:rPr>
          <w:rStyle w:val="eop"/>
          <w:rFonts w:ascii="Cambria" w:hAnsi="Cambria"/>
          <w:sz w:val="20"/>
          <w:szCs w:val="20"/>
        </w:rPr>
        <w:t> </w:t>
      </w:r>
    </w:p>
    <w:p w14:paraId="1C67AD7D" w14:textId="486F173B" w:rsidR="003D7D10" w:rsidRPr="00377075" w:rsidRDefault="003D7D10" w:rsidP="00377075">
      <w:pPr>
        <w:pStyle w:val="ListBullet"/>
        <w:spacing w:line="240" w:lineRule="auto"/>
        <w:rPr>
          <w:rFonts w:asciiTheme="majorHAnsi" w:hAnsiTheme="majorHAnsi"/>
          <w:sz w:val="20"/>
          <w:szCs w:val="20"/>
        </w:rPr>
      </w:pPr>
    </w:p>
    <w:sectPr w:rsidR="003D7D10" w:rsidRPr="00377075">
      <w:type w:val="continuous"/>
      <w:pgSz w:w="12240" w:h="15840"/>
      <w:pgMar w:top="460" w:right="70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04090005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BDB79BC"/>
    <w:multiLevelType w:val="multilevel"/>
    <w:tmpl w:val="F7C4AAD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24E0642C"/>
    <w:multiLevelType w:val="hybridMultilevel"/>
    <w:tmpl w:val="51CA3F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733F5"/>
    <w:multiLevelType w:val="multilevel"/>
    <w:tmpl w:val="096E431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2D362812"/>
    <w:multiLevelType w:val="multilevel"/>
    <w:tmpl w:val="D8A26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BBF3BD0"/>
    <w:multiLevelType w:val="hybridMultilevel"/>
    <w:tmpl w:val="1542D98C"/>
    <w:lvl w:ilvl="0" w:tplc="C5BEBCD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AC1CFA"/>
    <w:multiLevelType w:val="multilevel"/>
    <w:tmpl w:val="A180566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129440739">
    <w:abstractNumId w:val="4"/>
  </w:num>
  <w:num w:numId="2" w16cid:durableId="997735513">
    <w:abstractNumId w:val="0"/>
  </w:num>
  <w:num w:numId="3" w16cid:durableId="879705764">
    <w:abstractNumId w:val="5"/>
  </w:num>
  <w:num w:numId="4" w16cid:durableId="63450255">
    <w:abstractNumId w:val="2"/>
  </w:num>
  <w:num w:numId="5" w16cid:durableId="2069381014">
    <w:abstractNumId w:val="6"/>
  </w:num>
  <w:num w:numId="6" w16cid:durableId="1377781248">
    <w:abstractNumId w:val="1"/>
  </w:num>
  <w:num w:numId="7" w16cid:durableId="20565406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tTC0NLU0NzQzNzBS0lEKTi0uzszPAykwNKsFAFUaL6YtAAAA"/>
  </w:docVars>
  <w:rsids>
    <w:rsidRoot w:val="003D7D10"/>
    <w:rsid w:val="000030BC"/>
    <w:rsid w:val="0000339C"/>
    <w:rsid w:val="00007C04"/>
    <w:rsid w:val="000100A3"/>
    <w:rsid w:val="00012B9F"/>
    <w:rsid w:val="00013CF8"/>
    <w:rsid w:val="0001489E"/>
    <w:rsid w:val="00015B11"/>
    <w:rsid w:val="00015D6C"/>
    <w:rsid w:val="00016FC2"/>
    <w:rsid w:val="0002079C"/>
    <w:rsid w:val="000317D6"/>
    <w:rsid w:val="00034341"/>
    <w:rsid w:val="00053755"/>
    <w:rsid w:val="00053782"/>
    <w:rsid w:val="00056FC6"/>
    <w:rsid w:val="00063E6F"/>
    <w:rsid w:val="00064CBC"/>
    <w:rsid w:val="00067D23"/>
    <w:rsid w:val="000827F4"/>
    <w:rsid w:val="000847E4"/>
    <w:rsid w:val="00084D78"/>
    <w:rsid w:val="0008644E"/>
    <w:rsid w:val="00090EF3"/>
    <w:rsid w:val="00095524"/>
    <w:rsid w:val="000A390A"/>
    <w:rsid w:val="000B4287"/>
    <w:rsid w:val="000C11A1"/>
    <w:rsid w:val="000C44F7"/>
    <w:rsid w:val="000C489F"/>
    <w:rsid w:val="000D4280"/>
    <w:rsid w:val="000E13F7"/>
    <w:rsid w:val="000E2F15"/>
    <w:rsid w:val="000E3A80"/>
    <w:rsid w:val="000E3C42"/>
    <w:rsid w:val="000E6638"/>
    <w:rsid w:val="00105646"/>
    <w:rsid w:val="00115AA8"/>
    <w:rsid w:val="001257E1"/>
    <w:rsid w:val="00140B5E"/>
    <w:rsid w:val="00143D01"/>
    <w:rsid w:val="00146611"/>
    <w:rsid w:val="001544EB"/>
    <w:rsid w:val="0015594F"/>
    <w:rsid w:val="0017046A"/>
    <w:rsid w:val="0017050D"/>
    <w:rsid w:val="00175E84"/>
    <w:rsid w:val="001773D3"/>
    <w:rsid w:val="001825C6"/>
    <w:rsid w:val="00195A17"/>
    <w:rsid w:val="001A1F61"/>
    <w:rsid w:val="001B45B5"/>
    <w:rsid w:val="001C1482"/>
    <w:rsid w:val="001C38A3"/>
    <w:rsid w:val="001D69BB"/>
    <w:rsid w:val="001E228B"/>
    <w:rsid w:val="001E37FB"/>
    <w:rsid w:val="001E444C"/>
    <w:rsid w:val="001E5EE6"/>
    <w:rsid w:val="001E72C8"/>
    <w:rsid w:val="001F28B8"/>
    <w:rsid w:val="001F2D60"/>
    <w:rsid w:val="001F3CBE"/>
    <w:rsid w:val="001F5823"/>
    <w:rsid w:val="001F77E4"/>
    <w:rsid w:val="002004EC"/>
    <w:rsid w:val="0022014D"/>
    <w:rsid w:val="00222123"/>
    <w:rsid w:val="00225B09"/>
    <w:rsid w:val="00226F40"/>
    <w:rsid w:val="00230F53"/>
    <w:rsid w:val="002357B6"/>
    <w:rsid w:val="00237C3A"/>
    <w:rsid w:val="002408D2"/>
    <w:rsid w:val="00244C18"/>
    <w:rsid w:val="002469C3"/>
    <w:rsid w:val="002469DC"/>
    <w:rsid w:val="00252793"/>
    <w:rsid w:val="00262355"/>
    <w:rsid w:val="002651C6"/>
    <w:rsid w:val="00280F7A"/>
    <w:rsid w:val="00282AF0"/>
    <w:rsid w:val="00285C63"/>
    <w:rsid w:val="00286EE3"/>
    <w:rsid w:val="00287365"/>
    <w:rsid w:val="00291A89"/>
    <w:rsid w:val="0029590A"/>
    <w:rsid w:val="002A081A"/>
    <w:rsid w:val="002A0B67"/>
    <w:rsid w:val="002A6051"/>
    <w:rsid w:val="002A770B"/>
    <w:rsid w:val="002B4AEE"/>
    <w:rsid w:val="002B7700"/>
    <w:rsid w:val="002C0207"/>
    <w:rsid w:val="002C56BB"/>
    <w:rsid w:val="002C5F69"/>
    <w:rsid w:val="002D7822"/>
    <w:rsid w:val="002D7E97"/>
    <w:rsid w:val="002E22FA"/>
    <w:rsid w:val="002E4040"/>
    <w:rsid w:val="002E6B77"/>
    <w:rsid w:val="002E7207"/>
    <w:rsid w:val="002F2425"/>
    <w:rsid w:val="00300636"/>
    <w:rsid w:val="00303849"/>
    <w:rsid w:val="00305CE5"/>
    <w:rsid w:val="00316268"/>
    <w:rsid w:val="0032195C"/>
    <w:rsid w:val="00326169"/>
    <w:rsid w:val="00342C2D"/>
    <w:rsid w:val="00351A8B"/>
    <w:rsid w:val="00361518"/>
    <w:rsid w:val="003628AF"/>
    <w:rsid w:val="00374C7E"/>
    <w:rsid w:val="003766B7"/>
    <w:rsid w:val="00377075"/>
    <w:rsid w:val="00377643"/>
    <w:rsid w:val="00381BA2"/>
    <w:rsid w:val="003954D7"/>
    <w:rsid w:val="003A4309"/>
    <w:rsid w:val="003A7488"/>
    <w:rsid w:val="003D02C9"/>
    <w:rsid w:val="003D26B8"/>
    <w:rsid w:val="003D79EF"/>
    <w:rsid w:val="003D7D10"/>
    <w:rsid w:val="003E1D4D"/>
    <w:rsid w:val="003E1E3B"/>
    <w:rsid w:val="003F4D3E"/>
    <w:rsid w:val="003F6B4B"/>
    <w:rsid w:val="003F79FB"/>
    <w:rsid w:val="00400C13"/>
    <w:rsid w:val="004069BF"/>
    <w:rsid w:val="004136D4"/>
    <w:rsid w:val="00421847"/>
    <w:rsid w:val="00443BF9"/>
    <w:rsid w:val="00452274"/>
    <w:rsid w:val="0046662E"/>
    <w:rsid w:val="004718CC"/>
    <w:rsid w:val="00472616"/>
    <w:rsid w:val="00473E83"/>
    <w:rsid w:val="004835F2"/>
    <w:rsid w:val="004A308D"/>
    <w:rsid w:val="004B4EFA"/>
    <w:rsid w:val="004B7E4B"/>
    <w:rsid w:val="004C43E4"/>
    <w:rsid w:val="004F0AC2"/>
    <w:rsid w:val="004F0FDE"/>
    <w:rsid w:val="004F2FBF"/>
    <w:rsid w:val="004F69F9"/>
    <w:rsid w:val="00501A70"/>
    <w:rsid w:val="0050451B"/>
    <w:rsid w:val="00504C65"/>
    <w:rsid w:val="00511EC1"/>
    <w:rsid w:val="00516EC7"/>
    <w:rsid w:val="005248CC"/>
    <w:rsid w:val="00542104"/>
    <w:rsid w:val="0054352B"/>
    <w:rsid w:val="00544942"/>
    <w:rsid w:val="005502F1"/>
    <w:rsid w:val="0055031A"/>
    <w:rsid w:val="00557836"/>
    <w:rsid w:val="00557A71"/>
    <w:rsid w:val="005603A3"/>
    <w:rsid w:val="005610A7"/>
    <w:rsid w:val="00561121"/>
    <w:rsid w:val="005641C5"/>
    <w:rsid w:val="00572A33"/>
    <w:rsid w:val="005770F9"/>
    <w:rsid w:val="005871F2"/>
    <w:rsid w:val="005B22B1"/>
    <w:rsid w:val="005C390C"/>
    <w:rsid w:val="005C4490"/>
    <w:rsid w:val="005C47F1"/>
    <w:rsid w:val="005D1B69"/>
    <w:rsid w:val="005D6B3B"/>
    <w:rsid w:val="005E7EDA"/>
    <w:rsid w:val="005F22B4"/>
    <w:rsid w:val="005F3618"/>
    <w:rsid w:val="005F548B"/>
    <w:rsid w:val="005F5CF5"/>
    <w:rsid w:val="0060006E"/>
    <w:rsid w:val="00604BCC"/>
    <w:rsid w:val="006058C6"/>
    <w:rsid w:val="00606A45"/>
    <w:rsid w:val="006119C1"/>
    <w:rsid w:val="0062086B"/>
    <w:rsid w:val="006216D7"/>
    <w:rsid w:val="00633B70"/>
    <w:rsid w:val="00637F26"/>
    <w:rsid w:val="00640509"/>
    <w:rsid w:val="0065462E"/>
    <w:rsid w:val="00656251"/>
    <w:rsid w:val="00665D0F"/>
    <w:rsid w:val="00672EA8"/>
    <w:rsid w:val="006736B6"/>
    <w:rsid w:val="00676722"/>
    <w:rsid w:val="00680F4D"/>
    <w:rsid w:val="00681E9D"/>
    <w:rsid w:val="0068215E"/>
    <w:rsid w:val="00682D5D"/>
    <w:rsid w:val="00684826"/>
    <w:rsid w:val="00686180"/>
    <w:rsid w:val="006927B0"/>
    <w:rsid w:val="006953D7"/>
    <w:rsid w:val="00697A66"/>
    <w:rsid w:val="006A1230"/>
    <w:rsid w:val="006B0842"/>
    <w:rsid w:val="006B2388"/>
    <w:rsid w:val="006B6083"/>
    <w:rsid w:val="006B7223"/>
    <w:rsid w:val="006C15D4"/>
    <w:rsid w:val="006C3D1B"/>
    <w:rsid w:val="006D09B5"/>
    <w:rsid w:val="006D2713"/>
    <w:rsid w:val="006D4ED4"/>
    <w:rsid w:val="006E0F66"/>
    <w:rsid w:val="006E4833"/>
    <w:rsid w:val="007019D3"/>
    <w:rsid w:val="007206FD"/>
    <w:rsid w:val="00721B43"/>
    <w:rsid w:val="00727210"/>
    <w:rsid w:val="00736BA4"/>
    <w:rsid w:val="00737F13"/>
    <w:rsid w:val="00742205"/>
    <w:rsid w:val="00746E3C"/>
    <w:rsid w:val="00751677"/>
    <w:rsid w:val="00760222"/>
    <w:rsid w:val="00762D41"/>
    <w:rsid w:val="0077384B"/>
    <w:rsid w:val="00780F20"/>
    <w:rsid w:val="007834A4"/>
    <w:rsid w:val="00787C9C"/>
    <w:rsid w:val="007A0288"/>
    <w:rsid w:val="007A15D6"/>
    <w:rsid w:val="007A3629"/>
    <w:rsid w:val="007B1A91"/>
    <w:rsid w:val="007B65BE"/>
    <w:rsid w:val="007C45E7"/>
    <w:rsid w:val="007C6C76"/>
    <w:rsid w:val="007D64FA"/>
    <w:rsid w:val="007E1434"/>
    <w:rsid w:val="007E261F"/>
    <w:rsid w:val="007E327C"/>
    <w:rsid w:val="007E72CB"/>
    <w:rsid w:val="008064E7"/>
    <w:rsid w:val="00806B79"/>
    <w:rsid w:val="00807037"/>
    <w:rsid w:val="0081601E"/>
    <w:rsid w:val="00820824"/>
    <w:rsid w:val="0082536A"/>
    <w:rsid w:val="008257EC"/>
    <w:rsid w:val="00827478"/>
    <w:rsid w:val="00830383"/>
    <w:rsid w:val="00841DD8"/>
    <w:rsid w:val="00842351"/>
    <w:rsid w:val="00846889"/>
    <w:rsid w:val="00846EEB"/>
    <w:rsid w:val="00852785"/>
    <w:rsid w:val="00863A25"/>
    <w:rsid w:val="008678FE"/>
    <w:rsid w:val="00871166"/>
    <w:rsid w:val="00873003"/>
    <w:rsid w:val="00873CD8"/>
    <w:rsid w:val="00875442"/>
    <w:rsid w:val="00876CD3"/>
    <w:rsid w:val="00877741"/>
    <w:rsid w:val="00895A60"/>
    <w:rsid w:val="008C489A"/>
    <w:rsid w:val="008C4C55"/>
    <w:rsid w:val="008D2853"/>
    <w:rsid w:val="008D7745"/>
    <w:rsid w:val="008E304D"/>
    <w:rsid w:val="008E4E25"/>
    <w:rsid w:val="008F2069"/>
    <w:rsid w:val="008F21A0"/>
    <w:rsid w:val="008F4E86"/>
    <w:rsid w:val="009030D2"/>
    <w:rsid w:val="009041F2"/>
    <w:rsid w:val="00916F1C"/>
    <w:rsid w:val="00925018"/>
    <w:rsid w:val="00925075"/>
    <w:rsid w:val="00932652"/>
    <w:rsid w:val="00936DBB"/>
    <w:rsid w:val="00937352"/>
    <w:rsid w:val="009400CB"/>
    <w:rsid w:val="00951A2D"/>
    <w:rsid w:val="009637BD"/>
    <w:rsid w:val="009639D4"/>
    <w:rsid w:val="00977F45"/>
    <w:rsid w:val="0098167F"/>
    <w:rsid w:val="00982757"/>
    <w:rsid w:val="00983903"/>
    <w:rsid w:val="00990B6B"/>
    <w:rsid w:val="009910D0"/>
    <w:rsid w:val="0099392A"/>
    <w:rsid w:val="009978E0"/>
    <w:rsid w:val="009A7B43"/>
    <w:rsid w:val="009B3A11"/>
    <w:rsid w:val="009B45E4"/>
    <w:rsid w:val="009B4B98"/>
    <w:rsid w:val="009C7A70"/>
    <w:rsid w:val="009D25BF"/>
    <w:rsid w:val="009E2B8C"/>
    <w:rsid w:val="009F33AA"/>
    <w:rsid w:val="00A04222"/>
    <w:rsid w:val="00A07BF7"/>
    <w:rsid w:val="00A11105"/>
    <w:rsid w:val="00A1676A"/>
    <w:rsid w:val="00A179E0"/>
    <w:rsid w:val="00A20928"/>
    <w:rsid w:val="00A21249"/>
    <w:rsid w:val="00A220AB"/>
    <w:rsid w:val="00A333FE"/>
    <w:rsid w:val="00A4153D"/>
    <w:rsid w:val="00A504E8"/>
    <w:rsid w:val="00A53097"/>
    <w:rsid w:val="00A60BCE"/>
    <w:rsid w:val="00A65A62"/>
    <w:rsid w:val="00A668C4"/>
    <w:rsid w:val="00A668F4"/>
    <w:rsid w:val="00A905C1"/>
    <w:rsid w:val="00A95DBD"/>
    <w:rsid w:val="00AA26A2"/>
    <w:rsid w:val="00AC07F3"/>
    <w:rsid w:val="00AC4285"/>
    <w:rsid w:val="00AC5E8A"/>
    <w:rsid w:val="00AD0758"/>
    <w:rsid w:val="00AF4246"/>
    <w:rsid w:val="00B00D28"/>
    <w:rsid w:val="00B1176C"/>
    <w:rsid w:val="00B145B3"/>
    <w:rsid w:val="00B22E58"/>
    <w:rsid w:val="00B24502"/>
    <w:rsid w:val="00B25D9C"/>
    <w:rsid w:val="00B34DDB"/>
    <w:rsid w:val="00B40D05"/>
    <w:rsid w:val="00B425F9"/>
    <w:rsid w:val="00B42CDD"/>
    <w:rsid w:val="00B456E8"/>
    <w:rsid w:val="00B61E9D"/>
    <w:rsid w:val="00B703CE"/>
    <w:rsid w:val="00B75241"/>
    <w:rsid w:val="00B82661"/>
    <w:rsid w:val="00B830BE"/>
    <w:rsid w:val="00B86D64"/>
    <w:rsid w:val="00B9487F"/>
    <w:rsid w:val="00BA372F"/>
    <w:rsid w:val="00BB2747"/>
    <w:rsid w:val="00BB50CE"/>
    <w:rsid w:val="00BC2FFA"/>
    <w:rsid w:val="00BC4673"/>
    <w:rsid w:val="00BC7055"/>
    <w:rsid w:val="00BD112F"/>
    <w:rsid w:val="00BD1C10"/>
    <w:rsid w:val="00BE0913"/>
    <w:rsid w:val="00BE7515"/>
    <w:rsid w:val="00BF01D2"/>
    <w:rsid w:val="00BF1D68"/>
    <w:rsid w:val="00BF4094"/>
    <w:rsid w:val="00C04AA1"/>
    <w:rsid w:val="00C062B4"/>
    <w:rsid w:val="00C0743B"/>
    <w:rsid w:val="00C2338D"/>
    <w:rsid w:val="00C30EE2"/>
    <w:rsid w:val="00C3702B"/>
    <w:rsid w:val="00C55FB7"/>
    <w:rsid w:val="00C62E11"/>
    <w:rsid w:val="00C674CA"/>
    <w:rsid w:val="00C800A0"/>
    <w:rsid w:val="00C80653"/>
    <w:rsid w:val="00C82828"/>
    <w:rsid w:val="00C83F29"/>
    <w:rsid w:val="00C87869"/>
    <w:rsid w:val="00C95D63"/>
    <w:rsid w:val="00C96CFA"/>
    <w:rsid w:val="00CA5A8C"/>
    <w:rsid w:val="00CA7063"/>
    <w:rsid w:val="00CB55E1"/>
    <w:rsid w:val="00CC1AB7"/>
    <w:rsid w:val="00CC1D7B"/>
    <w:rsid w:val="00CC3128"/>
    <w:rsid w:val="00CD449F"/>
    <w:rsid w:val="00CD64EF"/>
    <w:rsid w:val="00CE0E50"/>
    <w:rsid w:val="00CE6931"/>
    <w:rsid w:val="00D03BDE"/>
    <w:rsid w:val="00D063B3"/>
    <w:rsid w:val="00D11A47"/>
    <w:rsid w:val="00D159BC"/>
    <w:rsid w:val="00D15E0E"/>
    <w:rsid w:val="00D22FD4"/>
    <w:rsid w:val="00D23EFC"/>
    <w:rsid w:val="00D23F05"/>
    <w:rsid w:val="00D34E51"/>
    <w:rsid w:val="00D37BB9"/>
    <w:rsid w:val="00D463E8"/>
    <w:rsid w:val="00D47006"/>
    <w:rsid w:val="00D50A51"/>
    <w:rsid w:val="00D518AE"/>
    <w:rsid w:val="00D54677"/>
    <w:rsid w:val="00D62B14"/>
    <w:rsid w:val="00D67479"/>
    <w:rsid w:val="00D815C1"/>
    <w:rsid w:val="00D908AC"/>
    <w:rsid w:val="00D9180E"/>
    <w:rsid w:val="00DA0902"/>
    <w:rsid w:val="00DA5C52"/>
    <w:rsid w:val="00DC332C"/>
    <w:rsid w:val="00DD42D0"/>
    <w:rsid w:val="00DD5DF7"/>
    <w:rsid w:val="00DE0C91"/>
    <w:rsid w:val="00DE169A"/>
    <w:rsid w:val="00DE1E2E"/>
    <w:rsid w:val="00E01148"/>
    <w:rsid w:val="00E1331A"/>
    <w:rsid w:val="00E13B26"/>
    <w:rsid w:val="00E152B4"/>
    <w:rsid w:val="00E15DF5"/>
    <w:rsid w:val="00E2210B"/>
    <w:rsid w:val="00E2560E"/>
    <w:rsid w:val="00E372FC"/>
    <w:rsid w:val="00E423F8"/>
    <w:rsid w:val="00E52E01"/>
    <w:rsid w:val="00E768E4"/>
    <w:rsid w:val="00E8627B"/>
    <w:rsid w:val="00E96CF8"/>
    <w:rsid w:val="00E974F7"/>
    <w:rsid w:val="00EA2CDC"/>
    <w:rsid w:val="00EB1208"/>
    <w:rsid w:val="00EB279B"/>
    <w:rsid w:val="00EC044E"/>
    <w:rsid w:val="00EC0D22"/>
    <w:rsid w:val="00ED6F88"/>
    <w:rsid w:val="00EE1CE7"/>
    <w:rsid w:val="00EE240F"/>
    <w:rsid w:val="00EE793B"/>
    <w:rsid w:val="00EF27FA"/>
    <w:rsid w:val="00EF3157"/>
    <w:rsid w:val="00EF71E8"/>
    <w:rsid w:val="00F078A2"/>
    <w:rsid w:val="00F26B54"/>
    <w:rsid w:val="00F346FB"/>
    <w:rsid w:val="00F46A61"/>
    <w:rsid w:val="00F47FDB"/>
    <w:rsid w:val="00F53FFC"/>
    <w:rsid w:val="00F60E2E"/>
    <w:rsid w:val="00F640B4"/>
    <w:rsid w:val="00F84774"/>
    <w:rsid w:val="00F85ACE"/>
    <w:rsid w:val="00FA0145"/>
    <w:rsid w:val="00FA73CF"/>
    <w:rsid w:val="00FB0CAB"/>
    <w:rsid w:val="00FB1F7A"/>
    <w:rsid w:val="00FB4CF0"/>
    <w:rsid w:val="00FC1026"/>
    <w:rsid w:val="00FD169B"/>
    <w:rsid w:val="00FD2659"/>
    <w:rsid w:val="00FD4D24"/>
    <w:rsid w:val="00FE2975"/>
    <w:rsid w:val="00FE2E09"/>
    <w:rsid w:val="00FF5D78"/>
    <w:rsid w:val="00FF6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F56B81"/>
  <w15:docId w15:val="{E2277BC7-4C1F-473D-9CE4-A2B9EB121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3B26"/>
    <w:pPr>
      <w:keepNext/>
      <w:keepLines/>
      <w:widowControl/>
      <w:autoSpaceDE/>
      <w:autoSpaceDN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8"/>
      <w:ind w:left="100"/>
    </w:pPr>
    <w:rPr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978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78E0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50451B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F5D78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F5D78"/>
    <w:pPr>
      <w:widowControl/>
      <w:autoSpaceDE/>
      <w:autoSpaceDN/>
    </w:pPr>
  </w:style>
  <w:style w:type="paragraph" w:styleId="NormalWeb">
    <w:name w:val="Normal (Web)"/>
    <w:basedOn w:val="Normal"/>
    <w:uiPriority w:val="99"/>
    <w:unhideWhenUsed/>
    <w:rsid w:val="00FF5D78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B456E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13B2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Bullet">
    <w:name w:val="List Bullet"/>
    <w:basedOn w:val="Normal"/>
    <w:uiPriority w:val="99"/>
    <w:unhideWhenUsed/>
    <w:rsid w:val="00E13B26"/>
    <w:pPr>
      <w:widowControl/>
      <w:autoSpaceDE/>
      <w:autoSpaceDN/>
      <w:spacing w:after="200" w:line="276" w:lineRule="auto"/>
      <w:contextualSpacing/>
    </w:pPr>
    <w:rPr>
      <w:rFonts w:asciiTheme="minorHAnsi" w:eastAsiaTheme="minorEastAsia" w:hAnsiTheme="minorHAnsi" w:cstheme="minorBidi"/>
    </w:rPr>
  </w:style>
  <w:style w:type="character" w:customStyle="1" w:styleId="normaltextrun">
    <w:name w:val="normaltextrun"/>
    <w:basedOn w:val="DefaultParagraphFont"/>
    <w:rsid w:val="00377075"/>
  </w:style>
  <w:style w:type="character" w:customStyle="1" w:styleId="eop">
    <w:name w:val="eop"/>
    <w:basedOn w:val="DefaultParagraphFont"/>
    <w:rsid w:val="00377075"/>
  </w:style>
  <w:style w:type="paragraph" w:customStyle="1" w:styleId="paragraph">
    <w:name w:val="paragraph"/>
    <w:basedOn w:val="Normal"/>
    <w:rsid w:val="00377075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0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7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4</Words>
  <Characters>1361</Characters>
  <Application>Microsoft Office Word</Application>
  <DocSecurity>0</DocSecurity>
  <Lines>8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Letter</vt:lpstr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>Michael L. Nestico</dc:creator>
  <cp:keywords>Funding Commitment Letter</cp:keywords>
  <cp:lastModifiedBy>Dwight Boddorf</cp:lastModifiedBy>
  <cp:revision>2</cp:revision>
  <cp:lastPrinted>2025-03-31T15:01:00Z</cp:lastPrinted>
  <dcterms:created xsi:type="dcterms:W3CDTF">2025-06-09T13:49:00Z</dcterms:created>
  <dcterms:modified xsi:type="dcterms:W3CDTF">2025-06-09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0-12T00:00:00Z</vt:filetime>
  </property>
  <property fmtid="{D5CDD505-2E9C-101B-9397-08002B2CF9AE}" pid="5" name="Producer">
    <vt:lpwstr>Microsoft® Word for Microsoft 365</vt:lpwstr>
  </property>
  <property fmtid="{D5CDD505-2E9C-101B-9397-08002B2CF9AE}" pid="6" name="GrammarlyDocumentId">
    <vt:lpwstr>624cb7ba2fc579d8e24fee35cfe66b2a0b685d6ad1e56a71f44b3e52cdee1e5d</vt:lpwstr>
  </property>
</Properties>
</file>